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56EAAD" w14:textId="77777777" w:rsidR="00FC0143" w:rsidRPr="00FC0143" w:rsidRDefault="00FC0143" w:rsidP="00FC0143">
      <w:pPr>
        <w:jc w:val="center"/>
        <w:rPr>
          <w:rFonts w:ascii="Arial" w:hAnsi="Arial" w:cs="Arial"/>
          <w:b/>
          <w:sz w:val="24"/>
        </w:rPr>
      </w:pPr>
      <w:bookmarkStart w:id="0" w:name="_GoBack"/>
      <w:r w:rsidRPr="00FC0143">
        <w:rPr>
          <w:rFonts w:ascii="Arial" w:hAnsi="Arial" w:cs="Arial"/>
          <w:b/>
          <w:sz w:val="24"/>
        </w:rPr>
        <w:t>Non-MANO artifact set registration template</w:t>
      </w:r>
    </w:p>
    <w:p w14:paraId="7C75B2BB" w14:textId="77777777" w:rsidR="00FC0143" w:rsidRPr="00FC0143" w:rsidRDefault="00FC0143" w:rsidP="00FC0143">
      <w:pPr>
        <w:rPr>
          <w:rFonts w:ascii="Arial" w:hAnsi="Arial" w:cs="Arial"/>
          <w:b/>
        </w:rPr>
      </w:pPr>
    </w:p>
    <w:p w14:paraId="4A569F80" w14:textId="77777777" w:rsidR="00FC0143" w:rsidRPr="00FC0143" w:rsidRDefault="00FC0143" w:rsidP="00FC0143">
      <w:pPr>
        <w:rPr>
          <w:rFonts w:ascii="Arial" w:hAnsi="Arial" w:cs="Arial"/>
          <w:b/>
        </w:rPr>
      </w:pPr>
    </w:p>
    <w:p w14:paraId="7831DD2B" w14:textId="77777777" w:rsidR="00FC0143" w:rsidRPr="00081ED7" w:rsidRDefault="00FC0143" w:rsidP="00FC0143">
      <w:pPr>
        <w:rPr>
          <w:rFonts w:ascii="Arial" w:hAnsi="Arial" w:cs="Arial"/>
          <w:b/>
          <w:lang w:val="fr-FR"/>
        </w:rPr>
      </w:pPr>
      <w:r w:rsidRPr="00081ED7">
        <w:rPr>
          <w:rFonts w:ascii="Arial" w:hAnsi="Arial" w:cs="Arial"/>
          <w:b/>
          <w:lang w:val="fr-FR"/>
        </w:rPr>
        <w:t>1 Non-MANO artifact set</w:t>
      </w:r>
      <w:r w:rsidR="00081ED7" w:rsidRPr="00081ED7">
        <w:rPr>
          <w:rFonts w:ascii="Arial" w:hAnsi="Arial" w:cs="Arial"/>
          <w:b/>
          <w:lang w:val="fr-FR"/>
        </w:rPr>
        <w:t>s</w:t>
      </w:r>
      <w:r w:rsidRPr="00081ED7">
        <w:rPr>
          <w:rFonts w:ascii="Arial" w:hAnsi="Arial" w:cs="Arial"/>
          <w:b/>
          <w:lang w:val="fr-FR"/>
        </w:rPr>
        <w:t xml:space="preserve"> information</w:t>
      </w:r>
    </w:p>
    <w:p w14:paraId="2BFEBB80" w14:textId="77777777" w:rsidR="00FC0143" w:rsidRPr="00081ED7" w:rsidRDefault="00FC0143" w:rsidP="00FC0143">
      <w:pPr>
        <w:rPr>
          <w:rFonts w:ascii="Arial" w:hAnsi="Arial" w:cs="Arial"/>
          <w:b/>
          <w:lang w:val="fr-FR"/>
        </w:rPr>
      </w:pPr>
    </w:p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FC0143" w:rsidRPr="00FC0143" w14:paraId="31B38B8C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BE129" w14:textId="77777777" w:rsidR="00FC0143" w:rsidRPr="00FC0143" w:rsidRDefault="00FC0143" w:rsidP="007A5FE4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9BC8F" w14:textId="77777777" w:rsidR="00FC0143" w:rsidRPr="00FC0143" w:rsidRDefault="00995458" w:rsidP="007A5FE4">
            <w:pPr>
              <w:pStyle w:val="TAL"/>
            </w:pPr>
            <w:r>
              <w:rPr>
                <w:rStyle w:val="lev"/>
                <w:rFonts w:ascii="Segoe UI" w:hAnsi="Segoe UI" w:cs="Segoe UI"/>
                <w:color w:val="172B4D"/>
                <w:sz w:val="21"/>
                <w:szCs w:val="21"/>
              </w:rPr>
              <w:t>onap_ves_events</w:t>
            </w:r>
          </w:p>
        </w:tc>
      </w:tr>
      <w:tr w:rsidR="00FC0143" w:rsidRPr="00FC0143" w14:paraId="76D8783D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4C48" w14:textId="77777777"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43881" w14:textId="77777777" w:rsidR="00FC0143" w:rsidRPr="00FC0143" w:rsidRDefault="00995458" w:rsidP="007A5FE4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contains VES registration files</w:t>
            </w:r>
          </w:p>
        </w:tc>
      </w:tr>
      <w:tr w:rsidR="00FC0143" w:rsidRPr="00FC0143" w14:paraId="4B7AE5DA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9B205" w14:textId="77777777"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F5F61" w14:textId="77777777" w:rsidR="00FC0143" w:rsidRPr="00FC0143" w:rsidRDefault="006D3F3C" w:rsidP="00F501E8">
            <w:hyperlink r:id="rId11" w:history="1">
              <w:r w:rsidR="00F501E8"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44D0BF53" w14:textId="77777777" w:rsidR="00FC0143" w:rsidRDefault="00FC0143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081ED7" w:rsidRPr="00FC0143" w14:paraId="4AD9AAEB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8B8E8" w14:textId="77777777" w:rsidR="00081ED7" w:rsidRPr="00FC0143" w:rsidRDefault="00081ED7" w:rsidP="00DC74F5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A6962" w14:textId="77777777" w:rsidR="00081ED7" w:rsidRPr="00FC0143" w:rsidRDefault="00EA770C" w:rsidP="00DC74F5">
            <w:pPr>
              <w:pStyle w:val="TAL"/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pm_dictionary</w:t>
            </w:r>
          </w:p>
        </w:tc>
      </w:tr>
      <w:tr w:rsidR="00081ED7" w:rsidRPr="00FC0143" w14:paraId="54D63247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EDCCE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97FBC" w14:textId="77777777" w:rsidR="00081ED7" w:rsidRPr="00FC0143" w:rsidRDefault="00EA770C" w:rsidP="00DC74F5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 xml:space="preserve">contains the PM </w:t>
            </w:r>
            <w:r>
              <w:rPr>
                <w:rFonts w:ascii="Segoe UI" w:hAnsi="Segoe UI" w:cs="Segoe UI"/>
                <w:color w:val="181818"/>
                <w:sz w:val="21"/>
                <w:szCs w:val="21"/>
              </w:rPr>
              <w:t>dictionary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 files</w:t>
            </w:r>
          </w:p>
        </w:tc>
      </w:tr>
      <w:tr w:rsidR="00081ED7" w:rsidRPr="00FC0143" w14:paraId="5AFD03E9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3A5AF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806E2" w14:textId="77777777" w:rsidR="00081ED7" w:rsidRPr="00FC0143" w:rsidRDefault="006D3F3C" w:rsidP="00F501E8">
            <w:hyperlink r:id="rId12" w:history="1">
              <w:r w:rsidR="00F501E8"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378BEC91" w14:textId="77777777" w:rsidR="00081ED7" w:rsidRDefault="00081ED7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081ED7" w:rsidRPr="00FC0143" w14:paraId="568CD340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F583C" w14:textId="77777777" w:rsidR="00081ED7" w:rsidRPr="00FC0143" w:rsidRDefault="00081ED7" w:rsidP="00DC74F5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8BC4F" w14:textId="77777777" w:rsidR="00081ED7" w:rsidRPr="00FC0143" w:rsidRDefault="00EA770C" w:rsidP="00DC74F5">
            <w:pPr>
              <w:pStyle w:val="TAL"/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yang_modules</w:t>
            </w:r>
          </w:p>
        </w:tc>
      </w:tr>
      <w:tr w:rsidR="00081ED7" w:rsidRPr="00FC0143" w14:paraId="30B75AB9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1330F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60CD79" w14:textId="77777777" w:rsidR="00081ED7" w:rsidRPr="00FC0143" w:rsidRDefault="00EA770C" w:rsidP="00DC74F5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contains Yang module files for configurations </w:t>
            </w:r>
          </w:p>
        </w:tc>
      </w:tr>
      <w:tr w:rsidR="00081ED7" w:rsidRPr="00FC0143" w14:paraId="7568DD05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034CA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95EB18" w14:textId="77777777" w:rsidR="00081ED7" w:rsidRPr="00FC0143" w:rsidRDefault="006D3F3C" w:rsidP="00F501E8">
            <w:hyperlink r:id="rId13" w:history="1">
              <w:r w:rsidR="00F501E8"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52F3F8D5" w14:textId="77777777" w:rsidR="00081ED7" w:rsidRDefault="00081ED7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081ED7" w:rsidRPr="00FC0143" w14:paraId="6CFF0EF0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DF27F" w14:textId="77777777" w:rsidR="00081ED7" w:rsidRPr="00FC0143" w:rsidRDefault="00081ED7" w:rsidP="00DC74F5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CDA49" w14:textId="77777777" w:rsidR="00081ED7" w:rsidRPr="00FC0143" w:rsidRDefault="00EA770C" w:rsidP="00DC74F5">
            <w:pPr>
              <w:pStyle w:val="TAL"/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ansible_playbooks</w:t>
            </w:r>
          </w:p>
        </w:tc>
      </w:tr>
      <w:tr w:rsidR="00081ED7" w:rsidRPr="00FC0143" w14:paraId="2E177B6D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D0706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33225" w14:textId="77777777" w:rsidR="00081ED7" w:rsidRPr="00FC0143" w:rsidRDefault="00EA770C" w:rsidP="00DC74F5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contains any ansible playbooks</w:t>
            </w:r>
          </w:p>
        </w:tc>
      </w:tr>
      <w:tr w:rsidR="00081ED7" w:rsidRPr="00FC0143" w14:paraId="32EC4246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6D119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09762" w14:textId="77777777" w:rsidR="00081ED7" w:rsidRPr="00FC0143" w:rsidRDefault="006D3F3C" w:rsidP="00F501E8">
            <w:hyperlink r:id="rId14" w:history="1">
              <w:r w:rsidR="00F501E8"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2CB74FB2" w14:textId="77777777" w:rsidR="00081ED7" w:rsidRDefault="00081ED7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081ED7" w:rsidRPr="00FC0143" w14:paraId="5FDC25B0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793875" w14:textId="77777777" w:rsidR="00081ED7" w:rsidRPr="00FC0143" w:rsidRDefault="00081ED7" w:rsidP="00DC74F5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79D59" w14:textId="77777777" w:rsidR="00081ED7" w:rsidRPr="00FC0143" w:rsidRDefault="009A1F99" w:rsidP="00DC74F5">
            <w:pPr>
              <w:pStyle w:val="TAL"/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others</w:t>
            </w:r>
          </w:p>
        </w:tc>
      </w:tr>
      <w:tr w:rsidR="00081ED7" w:rsidRPr="00FC0143" w14:paraId="17E744BE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EC049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4360D9" w14:textId="77777777" w:rsidR="00081ED7" w:rsidRPr="00FC0143" w:rsidRDefault="009A1F99" w:rsidP="00DC74F5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contains any other non-MANO artifacts, e.g. informational documents</w:t>
            </w:r>
          </w:p>
        </w:tc>
      </w:tr>
      <w:tr w:rsidR="00081ED7" w:rsidRPr="00FC0143" w14:paraId="39913562" w14:textId="77777777" w:rsidTr="00DC74F5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4F3AF" w14:textId="77777777" w:rsidR="00081ED7" w:rsidRPr="00FC0143" w:rsidRDefault="00081ED7" w:rsidP="00DC74F5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53F10" w14:textId="77777777" w:rsidR="00081ED7" w:rsidRPr="00FC0143" w:rsidRDefault="006D3F3C" w:rsidP="00F501E8">
            <w:hyperlink r:id="rId15" w:history="1">
              <w:r w:rsidR="00F501E8"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12B9D203" w14:textId="31B0EDF9" w:rsidR="00081ED7" w:rsidRDefault="00081ED7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767422" w:rsidRPr="00FC0143" w14:paraId="5015C30D" w14:textId="77777777" w:rsidTr="00314642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D527C1" w14:textId="77777777" w:rsidR="00767422" w:rsidRPr="00FC0143" w:rsidRDefault="00767422" w:rsidP="00314642">
            <w:pPr>
              <w:pStyle w:val="TAH"/>
              <w:jc w:val="left"/>
            </w:pPr>
            <w:r w:rsidRPr="00FC0143">
              <w:t>Artifact Se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2F9CB" w14:textId="7733775D" w:rsidR="00767422" w:rsidRPr="00FC0143" w:rsidRDefault="00194280" w:rsidP="00314642">
            <w:pPr>
              <w:pStyle w:val="TAL"/>
            </w:pPr>
            <w:r w:rsidRPr="00194280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pnf_sw_information</w:t>
            </w:r>
          </w:p>
        </w:tc>
      </w:tr>
      <w:tr w:rsidR="00767422" w:rsidRPr="00FC0143" w14:paraId="26B07798" w14:textId="77777777" w:rsidTr="00314642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8AF8C" w14:textId="77777777" w:rsidR="00767422" w:rsidRPr="00FC0143" w:rsidRDefault="00767422" w:rsidP="00314642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Description [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3884C" w14:textId="30214CDC" w:rsidR="00767422" w:rsidRPr="00FC0143" w:rsidRDefault="00767422" w:rsidP="00314642">
            <w:pPr>
              <w:pStyle w:val="TAL"/>
              <w:rPr>
                <w:i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 xml:space="preserve">contains </w:t>
            </w:r>
            <w:r w:rsidR="002018FE">
              <w:rPr>
                <w:rFonts w:ascii="Segoe UI" w:hAnsi="Segoe UI" w:cs="Segoe UI"/>
                <w:color w:val="172B4D"/>
                <w:sz w:val="21"/>
                <w:szCs w:val="21"/>
              </w:rPr>
              <w:t xml:space="preserve">PNF </w:t>
            </w:r>
            <w:r w:rsidR="003C2ADF">
              <w:rPr>
                <w:rFonts w:ascii="Segoe UI" w:hAnsi="Segoe UI" w:cs="Segoe UI"/>
                <w:color w:val="172B4D"/>
                <w:sz w:val="21"/>
                <w:szCs w:val="21"/>
              </w:rPr>
              <w:t>software version</w:t>
            </w:r>
          </w:p>
        </w:tc>
      </w:tr>
      <w:tr w:rsidR="00767422" w:rsidRPr="00FC0143" w14:paraId="783B92C0" w14:textId="77777777" w:rsidTr="00314642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8CD98" w14:textId="77777777" w:rsidR="00767422" w:rsidRPr="00FC0143" w:rsidRDefault="00767422" w:rsidP="00314642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Specification reference [M/O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43615" w14:textId="77777777" w:rsidR="00767422" w:rsidRPr="00FC0143" w:rsidRDefault="00767422" w:rsidP="00314642">
            <w:hyperlink r:id="rId16" w:history="1">
              <w:r>
                <w:rPr>
                  <w:rStyle w:val="Lienhypertexte"/>
                  <w:rFonts w:ascii="Calibri" w:hAnsi="Calibri" w:cs="Calibri"/>
                  <w:sz w:val="22"/>
                  <w:szCs w:val="22"/>
                </w:rPr>
                <w:t>https://wiki.onap.org/display/DW/ONAP+Non-MANO+Artifacts+Set+Identifiers</w:t>
              </w:r>
            </w:hyperlink>
          </w:p>
        </w:tc>
      </w:tr>
    </w:tbl>
    <w:p w14:paraId="6BA645EB" w14:textId="77777777" w:rsidR="00767422" w:rsidRPr="00FC0143" w:rsidRDefault="00767422" w:rsidP="00FC0143"/>
    <w:p w14:paraId="7DBA75A8" w14:textId="77777777" w:rsidR="00FC0143" w:rsidRPr="00FC0143" w:rsidRDefault="00FC0143" w:rsidP="00FC0143">
      <w:pPr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>2 Registration information</w:t>
      </w:r>
    </w:p>
    <w:p w14:paraId="7540B38D" w14:textId="77777777" w:rsidR="00FC0143" w:rsidRPr="00FC0143" w:rsidRDefault="00FC0143" w:rsidP="00FC0143"/>
    <w:tbl>
      <w:tblPr>
        <w:tblW w:w="4460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8"/>
        <w:gridCol w:w="6147"/>
      </w:tblGrid>
      <w:tr w:rsidR="00FC0143" w:rsidRPr="00FC0143" w14:paraId="5ABD74D2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51C70" w14:textId="77777777" w:rsidR="00FC0143" w:rsidRPr="00FC0143" w:rsidRDefault="00FC0143" w:rsidP="007A5FE4">
            <w:pPr>
              <w:pStyle w:val="TAH"/>
              <w:jc w:val="left"/>
            </w:pPr>
            <w:bookmarkStart w:id="1" w:name="_Hlk3548610"/>
            <w:r w:rsidRPr="00FC0143">
              <w:t>Registrant nam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0C409" w14:textId="77777777" w:rsidR="00FC0143" w:rsidRPr="00FC0143" w:rsidRDefault="00995458" w:rsidP="007A5FE4">
            <w:pPr>
              <w:pStyle w:val="TAL"/>
            </w:pPr>
            <w:r>
              <w:t>Linux Foundation ONAP project</w:t>
            </w:r>
          </w:p>
        </w:tc>
      </w:tr>
      <w:tr w:rsidR="00FC0143" w:rsidRPr="00FC0143" w14:paraId="3C0F7441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37772E" w14:textId="77777777" w:rsidR="00FC0143" w:rsidRPr="00FC0143" w:rsidRDefault="00FC0143" w:rsidP="007A5FE4">
            <w:pPr>
              <w:pStyle w:val="TAH"/>
              <w:jc w:val="left"/>
            </w:pPr>
            <w:r w:rsidRPr="00FC0143">
              <w:t>Registrant address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3DFDA" w14:textId="77777777" w:rsidR="00FC0143" w:rsidRPr="00FC0143" w:rsidRDefault="00995458" w:rsidP="007A5FE4">
            <w:pPr>
              <w:pStyle w:val="TAL"/>
            </w:pPr>
            <w:r>
              <w:t xml:space="preserve">Linux foundation address: </w:t>
            </w:r>
            <w:r w:rsidRPr="00995458">
              <w:t>1 Letterman Drive Building D, Ste D4700, San Francisco, CA 94129</w:t>
            </w:r>
          </w:p>
        </w:tc>
      </w:tr>
      <w:tr w:rsidR="00FC0143" w:rsidRPr="00885523" w14:paraId="754C8209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BB516" w14:textId="77777777" w:rsidR="00FC0143" w:rsidRPr="00FC0143" w:rsidRDefault="00FC0143" w:rsidP="007A5FE4">
            <w:pPr>
              <w:pStyle w:val="TAH"/>
              <w:jc w:val="left"/>
            </w:pPr>
            <w:r w:rsidRPr="00FC0143">
              <w:t>Registrant contact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ECDCE" w14:textId="77777777" w:rsidR="00FC0143" w:rsidRDefault="00EA770C" w:rsidP="007A5FE4">
            <w:pPr>
              <w:pStyle w:val="TAL"/>
            </w:pPr>
            <w:r>
              <w:t xml:space="preserve">ONAP </w:t>
            </w:r>
            <w:r w:rsidR="00885523">
              <w:t>Modelling</w:t>
            </w:r>
            <w:r w:rsidR="002B5270">
              <w:t xml:space="preserve"> </w:t>
            </w:r>
            <w:r w:rsidR="00885523">
              <w:t>Sub-</w:t>
            </w:r>
            <w:r>
              <w:t>Committee</w:t>
            </w:r>
          </w:p>
          <w:p w14:paraId="497A363F" w14:textId="77777777" w:rsidR="00885523" w:rsidRDefault="00885523" w:rsidP="00885523">
            <w:pPr>
              <w:pStyle w:val="TAL"/>
              <w:numPr>
                <w:ilvl w:val="0"/>
                <w:numId w:val="1"/>
              </w:numPr>
              <w:rPr>
                <w:lang w:val="fr-FR"/>
              </w:rPr>
            </w:pPr>
            <w:r w:rsidRPr="00885523">
              <w:rPr>
                <w:lang w:val="fr-FR"/>
              </w:rPr>
              <w:t xml:space="preserve">Michela Bevilacqua </w:t>
            </w:r>
            <w:hyperlink r:id="rId17" w:history="1">
              <w:r w:rsidRPr="00985F4B">
                <w:rPr>
                  <w:rStyle w:val="Lienhypertexte"/>
                  <w:lang w:val="fr-FR"/>
                </w:rPr>
                <w:t>michela.bevilacqua@ericsson.com</w:t>
              </w:r>
            </w:hyperlink>
          </w:p>
          <w:p w14:paraId="707FE3A1" w14:textId="77777777" w:rsidR="00885523" w:rsidRPr="00885523" w:rsidRDefault="00885523" w:rsidP="00885523">
            <w:pPr>
              <w:pStyle w:val="TAL"/>
              <w:numPr>
                <w:ilvl w:val="0"/>
                <w:numId w:val="1"/>
              </w:numPr>
              <w:rPr>
                <w:lang w:val="fr-FR"/>
              </w:rPr>
            </w:pPr>
            <w:r w:rsidRPr="00885523">
              <w:rPr>
                <w:lang w:val="fr-FR"/>
              </w:rPr>
              <w:t>Andrei Kojukhov</w:t>
            </w:r>
            <w:r>
              <w:rPr>
                <w:lang w:val="fr-FR"/>
              </w:rPr>
              <w:t xml:space="preserve"> </w:t>
            </w:r>
            <w:hyperlink r:id="rId18" w:history="1">
              <w:r w:rsidRPr="00885523">
                <w:rPr>
                  <w:rStyle w:val="Lienhypertexte"/>
                  <w:lang w:val="fr-FR"/>
                </w:rPr>
                <w:t>andreik@amdocs.com</w:t>
              </w:r>
            </w:hyperlink>
          </w:p>
        </w:tc>
      </w:tr>
      <w:tr w:rsidR="00FC0143" w:rsidRPr="00FC0143" w14:paraId="6D7AA31B" w14:textId="77777777" w:rsidTr="007A5FE4">
        <w:tc>
          <w:tcPr>
            <w:tcW w:w="129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7880" w14:textId="77777777" w:rsidR="00FC0143" w:rsidRPr="00FC0143" w:rsidRDefault="00FC0143" w:rsidP="007A5FE4">
            <w:pPr>
              <w:pStyle w:val="TAH"/>
              <w:jc w:val="left"/>
              <w:rPr>
                <w:rFonts w:eastAsiaTheme="minorEastAsia"/>
              </w:rPr>
            </w:pPr>
            <w:r w:rsidRPr="00FC0143">
              <w:t>Registration date [M]</w:t>
            </w:r>
          </w:p>
        </w:tc>
        <w:tc>
          <w:tcPr>
            <w:tcW w:w="3710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C8943" w14:textId="558BBCA5" w:rsidR="00FC0143" w:rsidRPr="00FC0143" w:rsidRDefault="00EA770C" w:rsidP="007A5FE4">
            <w:pPr>
              <w:pStyle w:val="TAL"/>
            </w:pPr>
            <w:r>
              <w:t>15.</w:t>
            </w:r>
            <w:r w:rsidR="00F501E8">
              <w:t>10</w:t>
            </w:r>
            <w:r>
              <w:t>.2019</w:t>
            </w:r>
          </w:p>
        </w:tc>
      </w:tr>
      <w:bookmarkEnd w:id="1"/>
    </w:tbl>
    <w:p w14:paraId="14D045DC" w14:textId="77777777" w:rsidR="00FC0143" w:rsidRPr="00FC0143" w:rsidRDefault="00FC0143" w:rsidP="00FC0143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</w:p>
    <w:p w14:paraId="1514D6ED" w14:textId="77777777" w:rsidR="00FC0143" w:rsidRPr="00FC0143" w:rsidRDefault="00FC0143" w:rsidP="00081ED7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</w:rPr>
      </w:pPr>
      <w:r w:rsidRPr="00FC0143">
        <w:rPr>
          <w:rFonts w:ascii="Arial" w:hAnsi="Arial" w:cs="Arial"/>
          <w:b/>
        </w:rPr>
        <w:t>3 Requested Public non-MANO artifact set identifier</w:t>
      </w:r>
      <w:r w:rsidR="00081ED7">
        <w:rPr>
          <w:rFonts w:ascii="Arial" w:hAnsi="Arial" w:cs="Arial"/>
          <w:b/>
        </w:rPr>
        <w:t>s</w:t>
      </w:r>
    </w:p>
    <w:p w14:paraId="5B85F8F2" w14:textId="77777777" w:rsidR="00FC0143" w:rsidRPr="00FC0143" w:rsidRDefault="00FC0143" w:rsidP="00FC0143">
      <w:pPr>
        <w:textAlignment w:val="auto"/>
      </w:pPr>
    </w:p>
    <w:tbl>
      <w:tblPr>
        <w:tblW w:w="1618" w:type="pct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06"/>
      </w:tblGrid>
      <w:tr w:rsidR="00FC0143" w:rsidRPr="00FC0143" w14:paraId="125D8160" w14:textId="77777777" w:rsidTr="009A1F99">
        <w:trPr>
          <w:trHeight w:val="241"/>
        </w:trPr>
        <w:tc>
          <w:tcPr>
            <w:tcW w:w="5000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C3441" w14:textId="77777777" w:rsidR="00FC0143" w:rsidRPr="00FC0143" w:rsidRDefault="00FC0143" w:rsidP="007A5FE4">
            <w:pPr>
              <w:pStyle w:val="TAH"/>
            </w:pPr>
            <w:r w:rsidRPr="00FC0143">
              <w:lastRenderedPageBreak/>
              <w:t>Specific part</w:t>
            </w:r>
            <w:r w:rsidR="009A1F99">
              <w:t>s</w:t>
            </w:r>
          </w:p>
        </w:tc>
      </w:tr>
      <w:tr w:rsidR="00FC0143" w:rsidRPr="00FC0143" w14:paraId="2CA5CC51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38F899" w14:textId="77777777" w:rsidR="00FC0143" w:rsidRPr="00FC0143" w:rsidRDefault="009A1F99" w:rsidP="007A5FE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Style w:val="lev"/>
                <w:rFonts w:ascii="Segoe UI" w:hAnsi="Segoe UI" w:cs="Segoe UI"/>
                <w:color w:val="172B4D"/>
                <w:sz w:val="21"/>
                <w:szCs w:val="21"/>
              </w:rPr>
              <w:t>onap_ves_events</w:t>
            </w:r>
          </w:p>
        </w:tc>
      </w:tr>
      <w:tr w:rsidR="009A1F99" w:rsidRPr="00FC0143" w14:paraId="4F743A8D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C04E2" w14:textId="77777777" w:rsidR="009A1F99" w:rsidRPr="00FC0143" w:rsidRDefault="009A1F99" w:rsidP="007A5FE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pm_dictionary</w:t>
            </w:r>
          </w:p>
        </w:tc>
      </w:tr>
      <w:tr w:rsidR="009A1F99" w:rsidRPr="00FC0143" w14:paraId="79F36284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71528" w14:textId="77777777" w:rsidR="009A1F99" w:rsidRPr="00FC0143" w:rsidRDefault="009A1F99" w:rsidP="007A5FE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yang_modules</w:t>
            </w:r>
          </w:p>
        </w:tc>
      </w:tr>
      <w:tr w:rsidR="009A1F99" w:rsidRPr="00FC0143" w14:paraId="5D96D2E3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74AA2" w14:textId="77777777" w:rsidR="009A1F99" w:rsidRPr="00FC0143" w:rsidRDefault="009A1F99" w:rsidP="007A5FE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ansible_playbooks</w:t>
            </w:r>
          </w:p>
        </w:tc>
      </w:tr>
      <w:tr w:rsidR="009A1F99" w:rsidRPr="00FC0143" w14:paraId="71F5709A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5247B" w14:textId="77777777" w:rsidR="009A1F99" w:rsidRPr="00FC0143" w:rsidRDefault="0058429B" w:rsidP="007A5FE4">
            <w:pPr>
              <w:pStyle w:val="TAL"/>
              <w:rPr>
                <w:rFonts w:eastAsiaTheme="minorEastAsia"/>
                <w:lang w:eastAsia="zh-CN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others</w:t>
            </w:r>
          </w:p>
        </w:tc>
      </w:tr>
      <w:tr w:rsidR="006940EE" w:rsidRPr="00FC0143" w14:paraId="5DE7EB85" w14:textId="77777777" w:rsidTr="009A1F99">
        <w:trPr>
          <w:trHeight w:val="255"/>
        </w:trPr>
        <w:tc>
          <w:tcPr>
            <w:tcW w:w="500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85BD7" w14:textId="555D8FC1" w:rsidR="006940EE" w:rsidRDefault="006940EE" w:rsidP="007A5FE4">
            <w:pPr>
              <w:pStyle w:val="TAL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 w:rsidRPr="00194280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onap_pnf_sw_information</w:t>
            </w:r>
          </w:p>
        </w:tc>
      </w:tr>
      <w:bookmarkEnd w:id="0"/>
    </w:tbl>
    <w:p w14:paraId="6FEDAFC4" w14:textId="77777777" w:rsidR="00521E71" w:rsidRPr="00FC0143" w:rsidRDefault="00521E71"/>
    <w:sectPr w:rsidR="00521E71" w:rsidRPr="00FC01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DBC9CE" w14:textId="77777777" w:rsidR="006D3F3C" w:rsidRDefault="006D3F3C" w:rsidP="00E23B7C">
      <w:r>
        <w:separator/>
      </w:r>
    </w:p>
  </w:endnote>
  <w:endnote w:type="continuationSeparator" w:id="0">
    <w:p w14:paraId="3FFA0636" w14:textId="77777777" w:rsidR="006D3F3C" w:rsidRDefault="006D3F3C" w:rsidP="00E23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909397" w14:textId="77777777" w:rsidR="006D3F3C" w:rsidRDefault="006D3F3C" w:rsidP="00E23B7C">
      <w:r>
        <w:separator/>
      </w:r>
    </w:p>
  </w:footnote>
  <w:footnote w:type="continuationSeparator" w:id="0">
    <w:p w14:paraId="316BE952" w14:textId="77777777" w:rsidR="006D3F3C" w:rsidRDefault="006D3F3C" w:rsidP="00E23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DE4A8D"/>
    <w:multiLevelType w:val="hybridMultilevel"/>
    <w:tmpl w:val="97ECE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drei Kojukhov">
    <w15:presenceInfo w15:providerId="AD" w15:userId="S::ANDREIK@amdocs.com::22bcc570-1cfb-4911-bfbc-c302c84a1903"/>
  </w15:person>
  <w15:person w15:author="Andrei">
    <w15:presenceInfo w15:providerId="None" w15:userId="Andr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NTEyMzcxNzYyNjFR0lEKTi0uzszPAykwrAUA/MAJZCwAAAA="/>
  </w:docVars>
  <w:rsids>
    <w:rsidRoot w:val="00FC0143"/>
    <w:rsid w:val="00001676"/>
    <w:rsid w:val="00001C5C"/>
    <w:rsid w:val="000023A1"/>
    <w:rsid w:val="00002DEE"/>
    <w:rsid w:val="00003535"/>
    <w:rsid w:val="00003750"/>
    <w:rsid w:val="00003A49"/>
    <w:rsid w:val="00003A83"/>
    <w:rsid w:val="00004241"/>
    <w:rsid w:val="000057AB"/>
    <w:rsid w:val="00006152"/>
    <w:rsid w:val="000075B8"/>
    <w:rsid w:val="00007E44"/>
    <w:rsid w:val="000121DB"/>
    <w:rsid w:val="000150A0"/>
    <w:rsid w:val="00015492"/>
    <w:rsid w:val="00015835"/>
    <w:rsid w:val="00016A78"/>
    <w:rsid w:val="000172FC"/>
    <w:rsid w:val="00021490"/>
    <w:rsid w:val="00023232"/>
    <w:rsid w:val="000233EE"/>
    <w:rsid w:val="00023463"/>
    <w:rsid w:val="000247A4"/>
    <w:rsid w:val="00024859"/>
    <w:rsid w:val="00026AB3"/>
    <w:rsid w:val="00027BBE"/>
    <w:rsid w:val="0003102B"/>
    <w:rsid w:val="00032E97"/>
    <w:rsid w:val="00033808"/>
    <w:rsid w:val="0003412D"/>
    <w:rsid w:val="0003473E"/>
    <w:rsid w:val="00035C17"/>
    <w:rsid w:val="00035E08"/>
    <w:rsid w:val="000409DB"/>
    <w:rsid w:val="0004105B"/>
    <w:rsid w:val="00042311"/>
    <w:rsid w:val="0004326E"/>
    <w:rsid w:val="000457B7"/>
    <w:rsid w:val="000507F5"/>
    <w:rsid w:val="00051A71"/>
    <w:rsid w:val="000529A9"/>
    <w:rsid w:val="00054629"/>
    <w:rsid w:val="00056457"/>
    <w:rsid w:val="00056956"/>
    <w:rsid w:val="000607E1"/>
    <w:rsid w:val="000630BD"/>
    <w:rsid w:val="000634B1"/>
    <w:rsid w:val="00063BCB"/>
    <w:rsid w:val="00064452"/>
    <w:rsid w:val="000645B6"/>
    <w:rsid w:val="00064DCE"/>
    <w:rsid w:val="00065157"/>
    <w:rsid w:val="000653D6"/>
    <w:rsid w:val="00065EBA"/>
    <w:rsid w:val="00066902"/>
    <w:rsid w:val="00066F26"/>
    <w:rsid w:val="000705A4"/>
    <w:rsid w:val="0007177A"/>
    <w:rsid w:val="00071E16"/>
    <w:rsid w:val="000725EC"/>
    <w:rsid w:val="00072FD6"/>
    <w:rsid w:val="00073556"/>
    <w:rsid w:val="00073935"/>
    <w:rsid w:val="0007661A"/>
    <w:rsid w:val="00081AE9"/>
    <w:rsid w:val="00081ED7"/>
    <w:rsid w:val="00083755"/>
    <w:rsid w:val="000838B2"/>
    <w:rsid w:val="00086FE7"/>
    <w:rsid w:val="00090509"/>
    <w:rsid w:val="00090617"/>
    <w:rsid w:val="000916CB"/>
    <w:rsid w:val="00092592"/>
    <w:rsid w:val="000929E0"/>
    <w:rsid w:val="00093864"/>
    <w:rsid w:val="00093B96"/>
    <w:rsid w:val="00095782"/>
    <w:rsid w:val="0009652D"/>
    <w:rsid w:val="00096A1D"/>
    <w:rsid w:val="00096D37"/>
    <w:rsid w:val="000977BF"/>
    <w:rsid w:val="00097E01"/>
    <w:rsid w:val="00097E5B"/>
    <w:rsid w:val="000A141D"/>
    <w:rsid w:val="000A1486"/>
    <w:rsid w:val="000A3A11"/>
    <w:rsid w:val="000A422C"/>
    <w:rsid w:val="000A45BC"/>
    <w:rsid w:val="000A4B9E"/>
    <w:rsid w:val="000A5E9E"/>
    <w:rsid w:val="000A734F"/>
    <w:rsid w:val="000B03D4"/>
    <w:rsid w:val="000B212B"/>
    <w:rsid w:val="000B3597"/>
    <w:rsid w:val="000B3EBB"/>
    <w:rsid w:val="000B4364"/>
    <w:rsid w:val="000B4399"/>
    <w:rsid w:val="000B445D"/>
    <w:rsid w:val="000B4A1D"/>
    <w:rsid w:val="000B4DBC"/>
    <w:rsid w:val="000B5D5B"/>
    <w:rsid w:val="000B6CBB"/>
    <w:rsid w:val="000B7457"/>
    <w:rsid w:val="000C0B96"/>
    <w:rsid w:val="000C1111"/>
    <w:rsid w:val="000C12B8"/>
    <w:rsid w:val="000C16A6"/>
    <w:rsid w:val="000C24E7"/>
    <w:rsid w:val="000C3908"/>
    <w:rsid w:val="000C42FC"/>
    <w:rsid w:val="000C5B79"/>
    <w:rsid w:val="000C6EDD"/>
    <w:rsid w:val="000C6F98"/>
    <w:rsid w:val="000D0D5B"/>
    <w:rsid w:val="000D1A10"/>
    <w:rsid w:val="000D2BA5"/>
    <w:rsid w:val="000D5581"/>
    <w:rsid w:val="000D65A1"/>
    <w:rsid w:val="000D6A9C"/>
    <w:rsid w:val="000D7F8C"/>
    <w:rsid w:val="000E2742"/>
    <w:rsid w:val="000E36A5"/>
    <w:rsid w:val="000E444C"/>
    <w:rsid w:val="000E6026"/>
    <w:rsid w:val="000E7BC9"/>
    <w:rsid w:val="000F00D5"/>
    <w:rsid w:val="000F11ED"/>
    <w:rsid w:val="000F20A9"/>
    <w:rsid w:val="000F2D51"/>
    <w:rsid w:val="000F33F4"/>
    <w:rsid w:val="000F46C0"/>
    <w:rsid w:val="000F6095"/>
    <w:rsid w:val="000F671D"/>
    <w:rsid w:val="000F6B23"/>
    <w:rsid w:val="000F6E3B"/>
    <w:rsid w:val="000F7CCD"/>
    <w:rsid w:val="00102F13"/>
    <w:rsid w:val="0010411B"/>
    <w:rsid w:val="00104297"/>
    <w:rsid w:val="00104B39"/>
    <w:rsid w:val="001067C2"/>
    <w:rsid w:val="00106AA7"/>
    <w:rsid w:val="00112152"/>
    <w:rsid w:val="00112B32"/>
    <w:rsid w:val="00112E02"/>
    <w:rsid w:val="001163A4"/>
    <w:rsid w:val="0011665E"/>
    <w:rsid w:val="0011721F"/>
    <w:rsid w:val="001207BF"/>
    <w:rsid w:val="00120E4D"/>
    <w:rsid w:val="00121072"/>
    <w:rsid w:val="00121487"/>
    <w:rsid w:val="001224E0"/>
    <w:rsid w:val="00123B78"/>
    <w:rsid w:val="00124239"/>
    <w:rsid w:val="001252BB"/>
    <w:rsid w:val="001255B9"/>
    <w:rsid w:val="001259B8"/>
    <w:rsid w:val="00125CC5"/>
    <w:rsid w:val="00125D79"/>
    <w:rsid w:val="00125DB6"/>
    <w:rsid w:val="00126F26"/>
    <w:rsid w:val="00130B1C"/>
    <w:rsid w:val="00132B78"/>
    <w:rsid w:val="00132DF5"/>
    <w:rsid w:val="00132EE1"/>
    <w:rsid w:val="00132FD6"/>
    <w:rsid w:val="00135111"/>
    <w:rsid w:val="001357B0"/>
    <w:rsid w:val="00135FDF"/>
    <w:rsid w:val="001375EB"/>
    <w:rsid w:val="0014059C"/>
    <w:rsid w:val="0014169B"/>
    <w:rsid w:val="00141773"/>
    <w:rsid w:val="00141C8D"/>
    <w:rsid w:val="00142BE1"/>
    <w:rsid w:val="00143BEB"/>
    <w:rsid w:val="00144053"/>
    <w:rsid w:val="001455D1"/>
    <w:rsid w:val="001457E9"/>
    <w:rsid w:val="001462B2"/>
    <w:rsid w:val="00146C3D"/>
    <w:rsid w:val="00146CA2"/>
    <w:rsid w:val="001500E3"/>
    <w:rsid w:val="00150775"/>
    <w:rsid w:val="001529BB"/>
    <w:rsid w:val="001530EE"/>
    <w:rsid w:val="00153B30"/>
    <w:rsid w:val="00153E33"/>
    <w:rsid w:val="0015438C"/>
    <w:rsid w:val="00154B73"/>
    <w:rsid w:val="00154C43"/>
    <w:rsid w:val="00154E45"/>
    <w:rsid w:val="00155C3F"/>
    <w:rsid w:val="001561DD"/>
    <w:rsid w:val="001563A4"/>
    <w:rsid w:val="001569D5"/>
    <w:rsid w:val="00156E7A"/>
    <w:rsid w:val="00157B0A"/>
    <w:rsid w:val="00160406"/>
    <w:rsid w:val="00161865"/>
    <w:rsid w:val="00162B62"/>
    <w:rsid w:val="00164152"/>
    <w:rsid w:val="00165512"/>
    <w:rsid w:val="00165609"/>
    <w:rsid w:val="00166F52"/>
    <w:rsid w:val="00167010"/>
    <w:rsid w:val="00167BEC"/>
    <w:rsid w:val="00167CA4"/>
    <w:rsid w:val="00171528"/>
    <w:rsid w:val="0017303A"/>
    <w:rsid w:val="00174226"/>
    <w:rsid w:val="001757CA"/>
    <w:rsid w:val="00175CBF"/>
    <w:rsid w:val="001761AE"/>
    <w:rsid w:val="0017761E"/>
    <w:rsid w:val="00177BCF"/>
    <w:rsid w:val="00180502"/>
    <w:rsid w:val="001825D8"/>
    <w:rsid w:val="00182D40"/>
    <w:rsid w:val="00185FCF"/>
    <w:rsid w:val="00186ABC"/>
    <w:rsid w:val="00187099"/>
    <w:rsid w:val="00191B9F"/>
    <w:rsid w:val="00191BE0"/>
    <w:rsid w:val="001922C8"/>
    <w:rsid w:val="001923AA"/>
    <w:rsid w:val="00194280"/>
    <w:rsid w:val="00195524"/>
    <w:rsid w:val="00196E1B"/>
    <w:rsid w:val="00197BF1"/>
    <w:rsid w:val="00197D88"/>
    <w:rsid w:val="00197DDC"/>
    <w:rsid w:val="001A06D1"/>
    <w:rsid w:val="001A097D"/>
    <w:rsid w:val="001A10A5"/>
    <w:rsid w:val="001A1552"/>
    <w:rsid w:val="001A1D27"/>
    <w:rsid w:val="001A3313"/>
    <w:rsid w:val="001A45D5"/>
    <w:rsid w:val="001A515D"/>
    <w:rsid w:val="001A60E6"/>
    <w:rsid w:val="001A633D"/>
    <w:rsid w:val="001A7604"/>
    <w:rsid w:val="001A7794"/>
    <w:rsid w:val="001B09A3"/>
    <w:rsid w:val="001B0BE5"/>
    <w:rsid w:val="001B18BB"/>
    <w:rsid w:val="001B1F52"/>
    <w:rsid w:val="001B270E"/>
    <w:rsid w:val="001B2A15"/>
    <w:rsid w:val="001B3D50"/>
    <w:rsid w:val="001B4096"/>
    <w:rsid w:val="001B5441"/>
    <w:rsid w:val="001B552D"/>
    <w:rsid w:val="001B5931"/>
    <w:rsid w:val="001B76EE"/>
    <w:rsid w:val="001B7DC1"/>
    <w:rsid w:val="001C0474"/>
    <w:rsid w:val="001C04FA"/>
    <w:rsid w:val="001C093C"/>
    <w:rsid w:val="001C162C"/>
    <w:rsid w:val="001C2645"/>
    <w:rsid w:val="001C2CF6"/>
    <w:rsid w:val="001C2FC9"/>
    <w:rsid w:val="001C53D0"/>
    <w:rsid w:val="001C6368"/>
    <w:rsid w:val="001D158A"/>
    <w:rsid w:val="001D1D6F"/>
    <w:rsid w:val="001D288C"/>
    <w:rsid w:val="001D55B9"/>
    <w:rsid w:val="001D679B"/>
    <w:rsid w:val="001D7347"/>
    <w:rsid w:val="001D7785"/>
    <w:rsid w:val="001E0239"/>
    <w:rsid w:val="001E1BA9"/>
    <w:rsid w:val="001E25A3"/>
    <w:rsid w:val="001E2934"/>
    <w:rsid w:val="001E3359"/>
    <w:rsid w:val="001E4C6A"/>
    <w:rsid w:val="001E4E1A"/>
    <w:rsid w:val="001E5AD2"/>
    <w:rsid w:val="001E7A5C"/>
    <w:rsid w:val="001F0289"/>
    <w:rsid w:val="001F2379"/>
    <w:rsid w:val="001F31D2"/>
    <w:rsid w:val="001F32AE"/>
    <w:rsid w:val="001F4782"/>
    <w:rsid w:val="001F4848"/>
    <w:rsid w:val="001F6358"/>
    <w:rsid w:val="001F7E2B"/>
    <w:rsid w:val="002018FE"/>
    <w:rsid w:val="002025C2"/>
    <w:rsid w:val="002043D5"/>
    <w:rsid w:val="00205132"/>
    <w:rsid w:val="0020518E"/>
    <w:rsid w:val="002077AC"/>
    <w:rsid w:val="0020780D"/>
    <w:rsid w:val="002140B6"/>
    <w:rsid w:val="00214754"/>
    <w:rsid w:val="00214C56"/>
    <w:rsid w:val="00215D23"/>
    <w:rsid w:val="00215EB6"/>
    <w:rsid w:val="00217A56"/>
    <w:rsid w:val="00220BC3"/>
    <w:rsid w:val="00224075"/>
    <w:rsid w:val="00225C76"/>
    <w:rsid w:val="0022626B"/>
    <w:rsid w:val="00226A08"/>
    <w:rsid w:val="00227E3B"/>
    <w:rsid w:val="00230651"/>
    <w:rsid w:val="0023255C"/>
    <w:rsid w:val="0023392D"/>
    <w:rsid w:val="002349BB"/>
    <w:rsid w:val="0024003B"/>
    <w:rsid w:val="00240BD7"/>
    <w:rsid w:val="002413E0"/>
    <w:rsid w:val="00241D12"/>
    <w:rsid w:val="00242BA1"/>
    <w:rsid w:val="00244289"/>
    <w:rsid w:val="00250213"/>
    <w:rsid w:val="00250492"/>
    <w:rsid w:val="0025237B"/>
    <w:rsid w:val="00253077"/>
    <w:rsid w:val="00253E13"/>
    <w:rsid w:val="0025409B"/>
    <w:rsid w:val="00255401"/>
    <w:rsid w:val="00255C3C"/>
    <w:rsid w:val="0025634F"/>
    <w:rsid w:val="00260797"/>
    <w:rsid w:val="00262BD5"/>
    <w:rsid w:val="00263907"/>
    <w:rsid w:val="0027005E"/>
    <w:rsid w:val="0027024A"/>
    <w:rsid w:val="00270DD1"/>
    <w:rsid w:val="00271185"/>
    <w:rsid w:val="002716C9"/>
    <w:rsid w:val="0027349D"/>
    <w:rsid w:val="0027403F"/>
    <w:rsid w:val="00275706"/>
    <w:rsid w:val="00275B22"/>
    <w:rsid w:val="00275DAF"/>
    <w:rsid w:val="002762B6"/>
    <w:rsid w:val="00276CB2"/>
    <w:rsid w:val="00281208"/>
    <w:rsid w:val="00283508"/>
    <w:rsid w:val="00284041"/>
    <w:rsid w:val="002851AA"/>
    <w:rsid w:val="00286BF3"/>
    <w:rsid w:val="00286DCC"/>
    <w:rsid w:val="00287F3B"/>
    <w:rsid w:val="002913B4"/>
    <w:rsid w:val="00291F76"/>
    <w:rsid w:val="00292165"/>
    <w:rsid w:val="00292CFB"/>
    <w:rsid w:val="00292DD5"/>
    <w:rsid w:val="00292F01"/>
    <w:rsid w:val="00293086"/>
    <w:rsid w:val="002939AB"/>
    <w:rsid w:val="00293F90"/>
    <w:rsid w:val="00294D79"/>
    <w:rsid w:val="0029504A"/>
    <w:rsid w:val="00295249"/>
    <w:rsid w:val="002954E8"/>
    <w:rsid w:val="00297018"/>
    <w:rsid w:val="002A1BB6"/>
    <w:rsid w:val="002A27FB"/>
    <w:rsid w:val="002A2E57"/>
    <w:rsid w:val="002A34F1"/>
    <w:rsid w:val="002A35F5"/>
    <w:rsid w:val="002A3EED"/>
    <w:rsid w:val="002A479C"/>
    <w:rsid w:val="002A49A0"/>
    <w:rsid w:val="002A5290"/>
    <w:rsid w:val="002A664B"/>
    <w:rsid w:val="002A6779"/>
    <w:rsid w:val="002A67AF"/>
    <w:rsid w:val="002B0957"/>
    <w:rsid w:val="002B0C10"/>
    <w:rsid w:val="002B1076"/>
    <w:rsid w:val="002B1C17"/>
    <w:rsid w:val="002B210D"/>
    <w:rsid w:val="002B24B8"/>
    <w:rsid w:val="002B24F4"/>
    <w:rsid w:val="002B29B7"/>
    <w:rsid w:val="002B30E9"/>
    <w:rsid w:val="002B32FF"/>
    <w:rsid w:val="002B3C07"/>
    <w:rsid w:val="002B44B0"/>
    <w:rsid w:val="002B4924"/>
    <w:rsid w:val="002B497C"/>
    <w:rsid w:val="002B5270"/>
    <w:rsid w:val="002B5724"/>
    <w:rsid w:val="002B6587"/>
    <w:rsid w:val="002B6A84"/>
    <w:rsid w:val="002B791A"/>
    <w:rsid w:val="002C0222"/>
    <w:rsid w:val="002C16D3"/>
    <w:rsid w:val="002C2376"/>
    <w:rsid w:val="002C253E"/>
    <w:rsid w:val="002C46EB"/>
    <w:rsid w:val="002C4E64"/>
    <w:rsid w:val="002C5F62"/>
    <w:rsid w:val="002C5FFA"/>
    <w:rsid w:val="002C62EB"/>
    <w:rsid w:val="002C6861"/>
    <w:rsid w:val="002D048A"/>
    <w:rsid w:val="002D0523"/>
    <w:rsid w:val="002D1B0D"/>
    <w:rsid w:val="002D20D8"/>
    <w:rsid w:val="002D25BC"/>
    <w:rsid w:val="002D2EA4"/>
    <w:rsid w:val="002D454C"/>
    <w:rsid w:val="002D601D"/>
    <w:rsid w:val="002D62A3"/>
    <w:rsid w:val="002D7938"/>
    <w:rsid w:val="002E1D78"/>
    <w:rsid w:val="002E3DCD"/>
    <w:rsid w:val="002E4126"/>
    <w:rsid w:val="002E4AFF"/>
    <w:rsid w:val="002E4BB3"/>
    <w:rsid w:val="002E5357"/>
    <w:rsid w:val="002E5663"/>
    <w:rsid w:val="002E66B7"/>
    <w:rsid w:val="002E7094"/>
    <w:rsid w:val="002F2C22"/>
    <w:rsid w:val="002F3655"/>
    <w:rsid w:val="002F3E28"/>
    <w:rsid w:val="002F42CF"/>
    <w:rsid w:val="002F5633"/>
    <w:rsid w:val="002F5809"/>
    <w:rsid w:val="002F5BF3"/>
    <w:rsid w:val="002F6D1E"/>
    <w:rsid w:val="00301D25"/>
    <w:rsid w:val="00302821"/>
    <w:rsid w:val="003042C5"/>
    <w:rsid w:val="00305E69"/>
    <w:rsid w:val="00305EB2"/>
    <w:rsid w:val="0030605C"/>
    <w:rsid w:val="00307347"/>
    <w:rsid w:val="0031157F"/>
    <w:rsid w:val="00311C2C"/>
    <w:rsid w:val="00311F4B"/>
    <w:rsid w:val="0031265C"/>
    <w:rsid w:val="00314595"/>
    <w:rsid w:val="00314B2A"/>
    <w:rsid w:val="00316109"/>
    <w:rsid w:val="00317318"/>
    <w:rsid w:val="00317862"/>
    <w:rsid w:val="00317869"/>
    <w:rsid w:val="00317968"/>
    <w:rsid w:val="00320B20"/>
    <w:rsid w:val="0032102F"/>
    <w:rsid w:val="0032105C"/>
    <w:rsid w:val="003210E1"/>
    <w:rsid w:val="00321284"/>
    <w:rsid w:val="00321882"/>
    <w:rsid w:val="00321948"/>
    <w:rsid w:val="00321EC3"/>
    <w:rsid w:val="0032291F"/>
    <w:rsid w:val="00322945"/>
    <w:rsid w:val="00323628"/>
    <w:rsid w:val="00326042"/>
    <w:rsid w:val="00327B29"/>
    <w:rsid w:val="00327B7F"/>
    <w:rsid w:val="00327F46"/>
    <w:rsid w:val="003302E9"/>
    <w:rsid w:val="00331CFC"/>
    <w:rsid w:val="003339DC"/>
    <w:rsid w:val="00334B21"/>
    <w:rsid w:val="0033521E"/>
    <w:rsid w:val="00335D14"/>
    <w:rsid w:val="00336908"/>
    <w:rsid w:val="00336CA9"/>
    <w:rsid w:val="00340EB6"/>
    <w:rsid w:val="00342339"/>
    <w:rsid w:val="00342C1F"/>
    <w:rsid w:val="00342F88"/>
    <w:rsid w:val="00343020"/>
    <w:rsid w:val="00343A8B"/>
    <w:rsid w:val="00343F2C"/>
    <w:rsid w:val="00344465"/>
    <w:rsid w:val="00344992"/>
    <w:rsid w:val="00344D43"/>
    <w:rsid w:val="00345062"/>
    <w:rsid w:val="003463DF"/>
    <w:rsid w:val="003468E9"/>
    <w:rsid w:val="00346BCC"/>
    <w:rsid w:val="00347EE7"/>
    <w:rsid w:val="003500B0"/>
    <w:rsid w:val="0035107B"/>
    <w:rsid w:val="00352800"/>
    <w:rsid w:val="00352B63"/>
    <w:rsid w:val="00353A78"/>
    <w:rsid w:val="00353B81"/>
    <w:rsid w:val="00355E08"/>
    <w:rsid w:val="003567C6"/>
    <w:rsid w:val="003568D8"/>
    <w:rsid w:val="00357298"/>
    <w:rsid w:val="00360A08"/>
    <w:rsid w:val="00360CD7"/>
    <w:rsid w:val="00362587"/>
    <w:rsid w:val="00362A27"/>
    <w:rsid w:val="003634F7"/>
    <w:rsid w:val="0036483B"/>
    <w:rsid w:val="00367031"/>
    <w:rsid w:val="0037317E"/>
    <w:rsid w:val="0037457A"/>
    <w:rsid w:val="00375005"/>
    <w:rsid w:val="003773A5"/>
    <w:rsid w:val="00377B3B"/>
    <w:rsid w:val="00380419"/>
    <w:rsid w:val="00382AE6"/>
    <w:rsid w:val="00382C2B"/>
    <w:rsid w:val="00383413"/>
    <w:rsid w:val="00384588"/>
    <w:rsid w:val="00384D74"/>
    <w:rsid w:val="00384F2F"/>
    <w:rsid w:val="00384F40"/>
    <w:rsid w:val="00385BB0"/>
    <w:rsid w:val="00386068"/>
    <w:rsid w:val="00386671"/>
    <w:rsid w:val="00387A8D"/>
    <w:rsid w:val="00387CA8"/>
    <w:rsid w:val="00390779"/>
    <w:rsid w:val="003919EA"/>
    <w:rsid w:val="00391E36"/>
    <w:rsid w:val="00391E91"/>
    <w:rsid w:val="003966C7"/>
    <w:rsid w:val="00396DD2"/>
    <w:rsid w:val="00397567"/>
    <w:rsid w:val="003978AE"/>
    <w:rsid w:val="003A1437"/>
    <w:rsid w:val="003A2DD6"/>
    <w:rsid w:val="003A2F33"/>
    <w:rsid w:val="003A406C"/>
    <w:rsid w:val="003A5509"/>
    <w:rsid w:val="003A7BC6"/>
    <w:rsid w:val="003B13A6"/>
    <w:rsid w:val="003B13C9"/>
    <w:rsid w:val="003B16D9"/>
    <w:rsid w:val="003B2F80"/>
    <w:rsid w:val="003B4B32"/>
    <w:rsid w:val="003B5555"/>
    <w:rsid w:val="003B5634"/>
    <w:rsid w:val="003B57C6"/>
    <w:rsid w:val="003B6233"/>
    <w:rsid w:val="003B63F1"/>
    <w:rsid w:val="003B6990"/>
    <w:rsid w:val="003B7BD5"/>
    <w:rsid w:val="003B7F71"/>
    <w:rsid w:val="003C0C4A"/>
    <w:rsid w:val="003C2ADF"/>
    <w:rsid w:val="003C3F08"/>
    <w:rsid w:val="003C46BA"/>
    <w:rsid w:val="003C519F"/>
    <w:rsid w:val="003C5B4C"/>
    <w:rsid w:val="003C5FF6"/>
    <w:rsid w:val="003C6039"/>
    <w:rsid w:val="003D1DE0"/>
    <w:rsid w:val="003D1F5D"/>
    <w:rsid w:val="003D2ACF"/>
    <w:rsid w:val="003D319D"/>
    <w:rsid w:val="003D43FA"/>
    <w:rsid w:val="003D5C41"/>
    <w:rsid w:val="003D639D"/>
    <w:rsid w:val="003D7130"/>
    <w:rsid w:val="003D79B6"/>
    <w:rsid w:val="003E0219"/>
    <w:rsid w:val="003E0387"/>
    <w:rsid w:val="003E0BF9"/>
    <w:rsid w:val="003E1C99"/>
    <w:rsid w:val="003E20F5"/>
    <w:rsid w:val="003E26B8"/>
    <w:rsid w:val="003E352A"/>
    <w:rsid w:val="003E46C4"/>
    <w:rsid w:val="003E4B5B"/>
    <w:rsid w:val="003E69AB"/>
    <w:rsid w:val="003E74EB"/>
    <w:rsid w:val="003E7708"/>
    <w:rsid w:val="003F0C0C"/>
    <w:rsid w:val="003F1B07"/>
    <w:rsid w:val="003F1E65"/>
    <w:rsid w:val="003F25E9"/>
    <w:rsid w:val="003F3259"/>
    <w:rsid w:val="003F3A32"/>
    <w:rsid w:val="003F4BF7"/>
    <w:rsid w:val="003F4E46"/>
    <w:rsid w:val="003F50D2"/>
    <w:rsid w:val="003F7263"/>
    <w:rsid w:val="003F7DAC"/>
    <w:rsid w:val="00402307"/>
    <w:rsid w:val="004035D5"/>
    <w:rsid w:val="004074D7"/>
    <w:rsid w:val="0040792D"/>
    <w:rsid w:val="00410303"/>
    <w:rsid w:val="00410C56"/>
    <w:rsid w:val="004135F9"/>
    <w:rsid w:val="00413A8E"/>
    <w:rsid w:val="00414E22"/>
    <w:rsid w:val="00416537"/>
    <w:rsid w:val="004173D9"/>
    <w:rsid w:val="0041753A"/>
    <w:rsid w:val="004175D4"/>
    <w:rsid w:val="004208BD"/>
    <w:rsid w:val="00421CC2"/>
    <w:rsid w:val="00422993"/>
    <w:rsid w:val="00422DFA"/>
    <w:rsid w:val="00423D25"/>
    <w:rsid w:val="00423DB6"/>
    <w:rsid w:val="00424099"/>
    <w:rsid w:val="00424111"/>
    <w:rsid w:val="00424A25"/>
    <w:rsid w:val="0042578B"/>
    <w:rsid w:val="00425EC0"/>
    <w:rsid w:val="00426694"/>
    <w:rsid w:val="00431497"/>
    <w:rsid w:val="004318AF"/>
    <w:rsid w:val="00433263"/>
    <w:rsid w:val="0043422B"/>
    <w:rsid w:val="004367D0"/>
    <w:rsid w:val="00436B39"/>
    <w:rsid w:val="00436CA8"/>
    <w:rsid w:val="004374D1"/>
    <w:rsid w:val="00437641"/>
    <w:rsid w:val="00437BB0"/>
    <w:rsid w:val="00440FF0"/>
    <w:rsid w:val="004411FF"/>
    <w:rsid w:val="004419F6"/>
    <w:rsid w:val="00441B72"/>
    <w:rsid w:val="00443089"/>
    <w:rsid w:val="00445103"/>
    <w:rsid w:val="0044643A"/>
    <w:rsid w:val="00447833"/>
    <w:rsid w:val="00450366"/>
    <w:rsid w:val="00450B91"/>
    <w:rsid w:val="0045159D"/>
    <w:rsid w:val="004516D9"/>
    <w:rsid w:val="00451B32"/>
    <w:rsid w:val="00451E7F"/>
    <w:rsid w:val="004521AC"/>
    <w:rsid w:val="00454377"/>
    <w:rsid w:val="00455E60"/>
    <w:rsid w:val="00470127"/>
    <w:rsid w:val="0047062B"/>
    <w:rsid w:val="00473531"/>
    <w:rsid w:val="0047353E"/>
    <w:rsid w:val="004736A2"/>
    <w:rsid w:val="0047550B"/>
    <w:rsid w:val="00476184"/>
    <w:rsid w:val="00476840"/>
    <w:rsid w:val="00480CED"/>
    <w:rsid w:val="00480D39"/>
    <w:rsid w:val="004814B9"/>
    <w:rsid w:val="004818D7"/>
    <w:rsid w:val="00481C0A"/>
    <w:rsid w:val="004821AF"/>
    <w:rsid w:val="00482883"/>
    <w:rsid w:val="00483017"/>
    <w:rsid w:val="00483261"/>
    <w:rsid w:val="004851A3"/>
    <w:rsid w:val="00485A08"/>
    <w:rsid w:val="00485DC7"/>
    <w:rsid w:val="00485EDD"/>
    <w:rsid w:val="00487EAD"/>
    <w:rsid w:val="00490CAC"/>
    <w:rsid w:val="00490D3A"/>
    <w:rsid w:val="00491F36"/>
    <w:rsid w:val="0049378B"/>
    <w:rsid w:val="0049417B"/>
    <w:rsid w:val="004A0A02"/>
    <w:rsid w:val="004A286D"/>
    <w:rsid w:val="004A3EA8"/>
    <w:rsid w:val="004A4A4A"/>
    <w:rsid w:val="004A6944"/>
    <w:rsid w:val="004A78FF"/>
    <w:rsid w:val="004B013A"/>
    <w:rsid w:val="004B0484"/>
    <w:rsid w:val="004B1576"/>
    <w:rsid w:val="004B1ED8"/>
    <w:rsid w:val="004B2F12"/>
    <w:rsid w:val="004B2F83"/>
    <w:rsid w:val="004B40E0"/>
    <w:rsid w:val="004B55AB"/>
    <w:rsid w:val="004B5F6E"/>
    <w:rsid w:val="004B65DE"/>
    <w:rsid w:val="004B6E69"/>
    <w:rsid w:val="004C1711"/>
    <w:rsid w:val="004C23EB"/>
    <w:rsid w:val="004C3147"/>
    <w:rsid w:val="004C5D60"/>
    <w:rsid w:val="004C6047"/>
    <w:rsid w:val="004C79D7"/>
    <w:rsid w:val="004D0A26"/>
    <w:rsid w:val="004D3569"/>
    <w:rsid w:val="004D5160"/>
    <w:rsid w:val="004D5360"/>
    <w:rsid w:val="004E0369"/>
    <w:rsid w:val="004E08A7"/>
    <w:rsid w:val="004E1EAE"/>
    <w:rsid w:val="004E3349"/>
    <w:rsid w:val="004E3A53"/>
    <w:rsid w:val="004E3DAA"/>
    <w:rsid w:val="004E3F33"/>
    <w:rsid w:val="004E460F"/>
    <w:rsid w:val="004E4C74"/>
    <w:rsid w:val="004E4ECB"/>
    <w:rsid w:val="004E5D7D"/>
    <w:rsid w:val="004E6E26"/>
    <w:rsid w:val="004E779F"/>
    <w:rsid w:val="004F00AF"/>
    <w:rsid w:val="004F2BEC"/>
    <w:rsid w:val="004F4BC1"/>
    <w:rsid w:val="004F5616"/>
    <w:rsid w:val="004F731C"/>
    <w:rsid w:val="005003F7"/>
    <w:rsid w:val="005007A2"/>
    <w:rsid w:val="00500EEB"/>
    <w:rsid w:val="005019FC"/>
    <w:rsid w:val="00502212"/>
    <w:rsid w:val="005033AF"/>
    <w:rsid w:val="0050372C"/>
    <w:rsid w:val="0050784E"/>
    <w:rsid w:val="00507BF0"/>
    <w:rsid w:val="0051076C"/>
    <w:rsid w:val="00514353"/>
    <w:rsid w:val="00514473"/>
    <w:rsid w:val="00514F61"/>
    <w:rsid w:val="00515FB8"/>
    <w:rsid w:val="00516351"/>
    <w:rsid w:val="00516DD2"/>
    <w:rsid w:val="00521E71"/>
    <w:rsid w:val="005227E2"/>
    <w:rsid w:val="005229D1"/>
    <w:rsid w:val="00526C53"/>
    <w:rsid w:val="00526E13"/>
    <w:rsid w:val="00527278"/>
    <w:rsid w:val="0052743A"/>
    <w:rsid w:val="00531F00"/>
    <w:rsid w:val="0053236D"/>
    <w:rsid w:val="00532542"/>
    <w:rsid w:val="00532B0D"/>
    <w:rsid w:val="00532B4F"/>
    <w:rsid w:val="005335F6"/>
    <w:rsid w:val="00533AE2"/>
    <w:rsid w:val="0053401A"/>
    <w:rsid w:val="005341CE"/>
    <w:rsid w:val="0053451A"/>
    <w:rsid w:val="00534530"/>
    <w:rsid w:val="00535072"/>
    <w:rsid w:val="005350E8"/>
    <w:rsid w:val="00536437"/>
    <w:rsid w:val="00536A1D"/>
    <w:rsid w:val="00536BDD"/>
    <w:rsid w:val="005372BF"/>
    <w:rsid w:val="0053779F"/>
    <w:rsid w:val="00537A09"/>
    <w:rsid w:val="00537EDF"/>
    <w:rsid w:val="00540946"/>
    <w:rsid w:val="00541DC4"/>
    <w:rsid w:val="00542AC1"/>
    <w:rsid w:val="00542D11"/>
    <w:rsid w:val="0054457C"/>
    <w:rsid w:val="00545602"/>
    <w:rsid w:val="00545B2E"/>
    <w:rsid w:val="00545F2E"/>
    <w:rsid w:val="005463C6"/>
    <w:rsid w:val="005465D7"/>
    <w:rsid w:val="00546886"/>
    <w:rsid w:val="00546A15"/>
    <w:rsid w:val="00550A26"/>
    <w:rsid w:val="00550A5C"/>
    <w:rsid w:val="00550B02"/>
    <w:rsid w:val="00550D6E"/>
    <w:rsid w:val="00552055"/>
    <w:rsid w:val="00552B84"/>
    <w:rsid w:val="00552E3F"/>
    <w:rsid w:val="005549E6"/>
    <w:rsid w:val="00555F55"/>
    <w:rsid w:val="0055618F"/>
    <w:rsid w:val="0055718A"/>
    <w:rsid w:val="00560242"/>
    <w:rsid w:val="00560B87"/>
    <w:rsid w:val="00561860"/>
    <w:rsid w:val="00563147"/>
    <w:rsid w:val="00564264"/>
    <w:rsid w:val="005642AA"/>
    <w:rsid w:val="005658CA"/>
    <w:rsid w:val="00565AAE"/>
    <w:rsid w:val="00566061"/>
    <w:rsid w:val="005666F0"/>
    <w:rsid w:val="005718EA"/>
    <w:rsid w:val="00571DE5"/>
    <w:rsid w:val="0057232F"/>
    <w:rsid w:val="00572FD1"/>
    <w:rsid w:val="005754ED"/>
    <w:rsid w:val="005755AE"/>
    <w:rsid w:val="005825BA"/>
    <w:rsid w:val="005826A8"/>
    <w:rsid w:val="00582789"/>
    <w:rsid w:val="0058408C"/>
    <w:rsid w:val="0058429B"/>
    <w:rsid w:val="0058468F"/>
    <w:rsid w:val="005877E8"/>
    <w:rsid w:val="005902FB"/>
    <w:rsid w:val="005918B6"/>
    <w:rsid w:val="00591AD8"/>
    <w:rsid w:val="00591D76"/>
    <w:rsid w:val="00593471"/>
    <w:rsid w:val="00593759"/>
    <w:rsid w:val="00593924"/>
    <w:rsid w:val="005963EC"/>
    <w:rsid w:val="00597D32"/>
    <w:rsid w:val="005A1679"/>
    <w:rsid w:val="005A1C7C"/>
    <w:rsid w:val="005A2151"/>
    <w:rsid w:val="005A2E26"/>
    <w:rsid w:val="005A4262"/>
    <w:rsid w:val="005A450A"/>
    <w:rsid w:val="005A6D2D"/>
    <w:rsid w:val="005B035E"/>
    <w:rsid w:val="005B365A"/>
    <w:rsid w:val="005B49DF"/>
    <w:rsid w:val="005C0585"/>
    <w:rsid w:val="005C0957"/>
    <w:rsid w:val="005C0D46"/>
    <w:rsid w:val="005C0F90"/>
    <w:rsid w:val="005C4CDD"/>
    <w:rsid w:val="005C4EB3"/>
    <w:rsid w:val="005C4F67"/>
    <w:rsid w:val="005C5958"/>
    <w:rsid w:val="005D0548"/>
    <w:rsid w:val="005D0B01"/>
    <w:rsid w:val="005D36CF"/>
    <w:rsid w:val="005E0657"/>
    <w:rsid w:val="005E1380"/>
    <w:rsid w:val="005E148A"/>
    <w:rsid w:val="005E2BC8"/>
    <w:rsid w:val="005E3854"/>
    <w:rsid w:val="005E51E9"/>
    <w:rsid w:val="005E737C"/>
    <w:rsid w:val="005E7A43"/>
    <w:rsid w:val="005F01EF"/>
    <w:rsid w:val="005F3604"/>
    <w:rsid w:val="005F4023"/>
    <w:rsid w:val="005F41B0"/>
    <w:rsid w:val="005F4FFE"/>
    <w:rsid w:val="005F519E"/>
    <w:rsid w:val="005F5DB8"/>
    <w:rsid w:val="005F6417"/>
    <w:rsid w:val="005F7568"/>
    <w:rsid w:val="005F79FA"/>
    <w:rsid w:val="00600891"/>
    <w:rsid w:val="006008F1"/>
    <w:rsid w:val="00601387"/>
    <w:rsid w:val="00601961"/>
    <w:rsid w:val="00601B5E"/>
    <w:rsid w:val="00603AB9"/>
    <w:rsid w:val="00603F96"/>
    <w:rsid w:val="00604002"/>
    <w:rsid w:val="00605F75"/>
    <w:rsid w:val="00607763"/>
    <w:rsid w:val="006105CD"/>
    <w:rsid w:val="00610AD8"/>
    <w:rsid w:val="00612193"/>
    <w:rsid w:val="006123B9"/>
    <w:rsid w:val="0061253F"/>
    <w:rsid w:val="00613465"/>
    <w:rsid w:val="00613FD0"/>
    <w:rsid w:val="006144AB"/>
    <w:rsid w:val="00615085"/>
    <w:rsid w:val="006172E4"/>
    <w:rsid w:val="00617FED"/>
    <w:rsid w:val="006201D4"/>
    <w:rsid w:val="006207FE"/>
    <w:rsid w:val="006208EC"/>
    <w:rsid w:val="00621AAF"/>
    <w:rsid w:val="00621B2B"/>
    <w:rsid w:val="00622FB5"/>
    <w:rsid w:val="00623BE8"/>
    <w:rsid w:val="00624C72"/>
    <w:rsid w:val="006268CE"/>
    <w:rsid w:val="0062707E"/>
    <w:rsid w:val="006274E9"/>
    <w:rsid w:val="00627FAB"/>
    <w:rsid w:val="00630799"/>
    <w:rsid w:val="006307EE"/>
    <w:rsid w:val="00630C19"/>
    <w:rsid w:val="00631063"/>
    <w:rsid w:val="006311FE"/>
    <w:rsid w:val="00632228"/>
    <w:rsid w:val="00632B21"/>
    <w:rsid w:val="006331A2"/>
    <w:rsid w:val="00634485"/>
    <w:rsid w:val="00634FF7"/>
    <w:rsid w:val="006356C2"/>
    <w:rsid w:val="00635BDF"/>
    <w:rsid w:val="0063721A"/>
    <w:rsid w:val="00637914"/>
    <w:rsid w:val="0064006C"/>
    <w:rsid w:val="00640914"/>
    <w:rsid w:val="00640C66"/>
    <w:rsid w:val="00640C80"/>
    <w:rsid w:val="00641983"/>
    <w:rsid w:val="00641A71"/>
    <w:rsid w:val="0064496E"/>
    <w:rsid w:val="00647E63"/>
    <w:rsid w:val="00650825"/>
    <w:rsid w:val="006511F8"/>
    <w:rsid w:val="00651B3D"/>
    <w:rsid w:val="00652A07"/>
    <w:rsid w:val="00653F9F"/>
    <w:rsid w:val="006564ED"/>
    <w:rsid w:val="00656B5D"/>
    <w:rsid w:val="006617B7"/>
    <w:rsid w:val="006618DA"/>
    <w:rsid w:val="00661C60"/>
    <w:rsid w:val="006634E6"/>
    <w:rsid w:val="006662CE"/>
    <w:rsid w:val="00666E21"/>
    <w:rsid w:val="006672A0"/>
    <w:rsid w:val="006700A1"/>
    <w:rsid w:val="0067028D"/>
    <w:rsid w:val="0067075F"/>
    <w:rsid w:val="00670812"/>
    <w:rsid w:val="00670D34"/>
    <w:rsid w:val="006730C9"/>
    <w:rsid w:val="0067443A"/>
    <w:rsid w:val="00674A57"/>
    <w:rsid w:val="006750D4"/>
    <w:rsid w:val="00675551"/>
    <w:rsid w:val="006759CA"/>
    <w:rsid w:val="00675AC4"/>
    <w:rsid w:val="00676048"/>
    <w:rsid w:val="00677955"/>
    <w:rsid w:val="006809DB"/>
    <w:rsid w:val="00682BFA"/>
    <w:rsid w:val="0068341A"/>
    <w:rsid w:val="006840F2"/>
    <w:rsid w:val="00685065"/>
    <w:rsid w:val="00685707"/>
    <w:rsid w:val="00685C25"/>
    <w:rsid w:val="006879BB"/>
    <w:rsid w:val="00692334"/>
    <w:rsid w:val="00692506"/>
    <w:rsid w:val="00692EBE"/>
    <w:rsid w:val="00693064"/>
    <w:rsid w:val="00693372"/>
    <w:rsid w:val="006940EE"/>
    <w:rsid w:val="006954BC"/>
    <w:rsid w:val="00695EF8"/>
    <w:rsid w:val="00696434"/>
    <w:rsid w:val="006964E9"/>
    <w:rsid w:val="006A038A"/>
    <w:rsid w:val="006A2C61"/>
    <w:rsid w:val="006A2C9E"/>
    <w:rsid w:val="006A3400"/>
    <w:rsid w:val="006A3964"/>
    <w:rsid w:val="006A3D95"/>
    <w:rsid w:val="006A485A"/>
    <w:rsid w:val="006A4E46"/>
    <w:rsid w:val="006A5295"/>
    <w:rsid w:val="006A6378"/>
    <w:rsid w:val="006A6723"/>
    <w:rsid w:val="006A785D"/>
    <w:rsid w:val="006B0356"/>
    <w:rsid w:val="006B287C"/>
    <w:rsid w:val="006B3EC4"/>
    <w:rsid w:val="006B559F"/>
    <w:rsid w:val="006B5B8F"/>
    <w:rsid w:val="006B6010"/>
    <w:rsid w:val="006C18D2"/>
    <w:rsid w:val="006C2FC5"/>
    <w:rsid w:val="006C32D4"/>
    <w:rsid w:val="006C3451"/>
    <w:rsid w:val="006C35B8"/>
    <w:rsid w:val="006C4577"/>
    <w:rsid w:val="006C510B"/>
    <w:rsid w:val="006C5C8D"/>
    <w:rsid w:val="006C5D02"/>
    <w:rsid w:val="006C68BE"/>
    <w:rsid w:val="006C6AE4"/>
    <w:rsid w:val="006C6C1D"/>
    <w:rsid w:val="006C6C2B"/>
    <w:rsid w:val="006D0C6E"/>
    <w:rsid w:val="006D1421"/>
    <w:rsid w:val="006D1911"/>
    <w:rsid w:val="006D3F3C"/>
    <w:rsid w:val="006D51DA"/>
    <w:rsid w:val="006D7A63"/>
    <w:rsid w:val="006D7D9B"/>
    <w:rsid w:val="006E0DCF"/>
    <w:rsid w:val="006E13B3"/>
    <w:rsid w:val="006E1E40"/>
    <w:rsid w:val="006E51C6"/>
    <w:rsid w:val="006E5AB7"/>
    <w:rsid w:val="006E5F02"/>
    <w:rsid w:val="006E6855"/>
    <w:rsid w:val="006E69B0"/>
    <w:rsid w:val="006E6E55"/>
    <w:rsid w:val="006E74E6"/>
    <w:rsid w:val="006E7D42"/>
    <w:rsid w:val="006F0034"/>
    <w:rsid w:val="006F0CBD"/>
    <w:rsid w:val="006F0FD9"/>
    <w:rsid w:val="006F2CFF"/>
    <w:rsid w:val="006F69D3"/>
    <w:rsid w:val="0070070B"/>
    <w:rsid w:val="00700743"/>
    <w:rsid w:val="007018B2"/>
    <w:rsid w:val="0070203E"/>
    <w:rsid w:val="00703DEB"/>
    <w:rsid w:val="0070563E"/>
    <w:rsid w:val="0070655D"/>
    <w:rsid w:val="00707734"/>
    <w:rsid w:val="00707755"/>
    <w:rsid w:val="00710E22"/>
    <w:rsid w:val="00711EA1"/>
    <w:rsid w:val="00712A99"/>
    <w:rsid w:val="00712EE1"/>
    <w:rsid w:val="007145A2"/>
    <w:rsid w:val="00715364"/>
    <w:rsid w:val="0071581C"/>
    <w:rsid w:val="00715AEC"/>
    <w:rsid w:val="00715B7E"/>
    <w:rsid w:val="00716614"/>
    <w:rsid w:val="007168FD"/>
    <w:rsid w:val="00717154"/>
    <w:rsid w:val="00717760"/>
    <w:rsid w:val="0072179B"/>
    <w:rsid w:val="0072225D"/>
    <w:rsid w:val="00723097"/>
    <w:rsid w:val="00723169"/>
    <w:rsid w:val="00723740"/>
    <w:rsid w:val="007246AF"/>
    <w:rsid w:val="00725843"/>
    <w:rsid w:val="00725C36"/>
    <w:rsid w:val="007263C4"/>
    <w:rsid w:val="00726D1E"/>
    <w:rsid w:val="00726EDE"/>
    <w:rsid w:val="0072792E"/>
    <w:rsid w:val="00727C42"/>
    <w:rsid w:val="007314C2"/>
    <w:rsid w:val="0073393A"/>
    <w:rsid w:val="0073436B"/>
    <w:rsid w:val="00735D62"/>
    <w:rsid w:val="00736052"/>
    <w:rsid w:val="0073643C"/>
    <w:rsid w:val="00736767"/>
    <w:rsid w:val="00736F27"/>
    <w:rsid w:val="00736F86"/>
    <w:rsid w:val="00737285"/>
    <w:rsid w:val="00740A26"/>
    <w:rsid w:val="0074148D"/>
    <w:rsid w:val="007415B9"/>
    <w:rsid w:val="00744389"/>
    <w:rsid w:val="0074599D"/>
    <w:rsid w:val="00746CFA"/>
    <w:rsid w:val="00747F96"/>
    <w:rsid w:val="0075109B"/>
    <w:rsid w:val="00753365"/>
    <w:rsid w:val="007540D0"/>
    <w:rsid w:val="00755BE6"/>
    <w:rsid w:val="00755CC3"/>
    <w:rsid w:val="00755D47"/>
    <w:rsid w:val="00757B53"/>
    <w:rsid w:val="0076140F"/>
    <w:rsid w:val="00761491"/>
    <w:rsid w:val="0076452B"/>
    <w:rsid w:val="00765487"/>
    <w:rsid w:val="0076678B"/>
    <w:rsid w:val="0076680D"/>
    <w:rsid w:val="00767422"/>
    <w:rsid w:val="007678EE"/>
    <w:rsid w:val="00767A25"/>
    <w:rsid w:val="00767C51"/>
    <w:rsid w:val="00777247"/>
    <w:rsid w:val="00777522"/>
    <w:rsid w:val="007805BE"/>
    <w:rsid w:val="0078097D"/>
    <w:rsid w:val="00780D8C"/>
    <w:rsid w:val="0078196A"/>
    <w:rsid w:val="00786476"/>
    <w:rsid w:val="00786D25"/>
    <w:rsid w:val="00791818"/>
    <w:rsid w:val="00791F3D"/>
    <w:rsid w:val="007A2F54"/>
    <w:rsid w:val="007A31F4"/>
    <w:rsid w:val="007A35A1"/>
    <w:rsid w:val="007A51D7"/>
    <w:rsid w:val="007A537F"/>
    <w:rsid w:val="007A5AA9"/>
    <w:rsid w:val="007A649F"/>
    <w:rsid w:val="007A6782"/>
    <w:rsid w:val="007A74D9"/>
    <w:rsid w:val="007B02F6"/>
    <w:rsid w:val="007B0E8D"/>
    <w:rsid w:val="007B13C3"/>
    <w:rsid w:val="007B1A87"/>
    <w:rsid w:val="007B1AB7"/>
    <w:rsid w:val="007B4DFE"/>
    <w:rsid w:val="007B5E75"/>
    <w:rsid w:val="007B5FE9"/>
    <w:rsid w:val="007B6609"/>
    <w:rsid w:val="007B7A25"/>
    <w:rsid w:val="007C1126"/>
    <w:rsid w:val="007C1132"/>
    <w:rsid w:val="007C14D3"/>
    <w:rsid w:val="007C1AD3"/>
    <w:rsid w:val="007C1CDE"/>
    <w:rsid w:val="007C3121"/>
    <w:rsid w:val="007C3160"/>
    <w:rsid w:val="007C3CD7"/>
    <w:rsid w:val="007C3DAE"/>
    <w:rsid w:val="007C7A55"/>
    <w:rsid w:val="007C7EA9"/>
    <w:rsid w:val="007D12C9"/>
    <w:rsid w:val="007D2043"/>
    <w:rsid w:val="007D21ED"/>
    <w:rsid w:val="007D2B77"/>
    <w:rsid w:val="007D36AC"/>
    <w:rsid w:val="007D4D97"/>
    <w:rsid w:val="007E0784"/>
    <w:rsid w:val="007E1AA2"/>
    <w:rsid w:val="007E1F75"/>
    <w:rsid w:val="007E215C"/>
    <w:rsid w:val="007E26AC"/>
    <w:rsid w:val="007E31CF"/>
    <w:rsid w:val="007E3296"/>
    <w:rsid w:val="007E4B78"/>
    <w:rsid w:val="007E4DF4"/>
    <w:rsid w:val="007E4E74"/>
    <w:rsid w:val="007E52E8"/>
    <w:rsid w:val="007E5750"/>
    <w:rsid w:val="007E5A30"/>
    <w:rsid w:val="007F0F45"/>
    <w:rsid w:val="007F2191"/>
    <w:rsid w:val="007F38A5"/>
    <w:rsid w:val="007F405B"/>
    <w:rsid w:val="007F42E1"/>
    <w:rsid w:val="007F525A"/>
    <w:rsid w:val="007F5287"/>
    <w:rsid w:val="007F619E"/>
    <w:rsid w:val="007F7670"/>
    <w:rsid w:val="0080219E"/>
    <w:rsid w:val="00802653"/>
    <w:rsid w:val="008030F6"/>
    <w:rsid w:val="00803709"/>
    <w:rsid w:val="00804ED5"/>
    <w:rsid w:val="0080636A"/>
    <w:rsid w:val="008067E6"/>
    <w:rsid w:val="00807806"/>
    <w:rsid w:val="008079F8"/>
    <w:rsid w:val="00810740"/>
    <w:rsid w:val="00810B85"/>
    <w:rsid w:val="008122D7"/>
    <w:rsid w:val="008128CE"/>
    <w:rsid w:val="008140C7"/>
    <w:rsid w:val="00815692"/>
    <w:rsid w:val="008157CB"/>
    <w:rsid w:val="00815AAB"/>
    <w:rsid w:val="00816E49"/>
    <w:rsid w:val="0081774C"/>
    <w:rsid w:val="008177F7"/>
    <w:rsid w:val="008203C5"/>
    <w:rsid w:val="0082046F"/>
    <w:rsid w:val="00822327"/>
    <w:rsid w:val="008227F4"/>
    <w:rsid w:val="0082475E"/>
    <w:rsid w:val="00824E77"/>
    <w:rsid w:val="00825AF7"/>
    <w:rsid w:val="008268A9"/>
    <w:rsid w:val="00826A84"/>
    <w:rsid w:val="00830388"/>
    <w:rsid w:val="0083115A"/>
    <w:rsid w:val="008317FC"/>
    <w:rsid w:val="00831986"/>
    <w:rsid w:val="00831C58"/>
    <w:rsid w:val="00832796"/>
    <w:rsid w:val="00832CB6"/>
    <w:rsid w:val="0083398D"/>
    <w:rsid w:val="00833A6C"/>
    <w:rsid w:val="0083407B"/>
    <w:rsid w:val="0083433A"/>
    <w:rsid w:val="008370B7"/>
    <w:rsid w:val="00837B88"/>
    <w:rsid w:val="008415D1"/>
    <w:rsid w:val="00842135"/>
    <w:rsid w:val="00842277"/>
    <w:rsid w:val="0084229F"/>
    <w:rsid w:val="00843978"/>
    <w:rsid w:val="00843F64"/>
    <w:rsid w:val="00845978"/>
    <w:rsid w:val="00850DD7"/>
    <w:rsid w:val="00851540"/>
    <w:rsid w:val="008520AA"/>
    <w:rsid w:val="00852C20"/>
    <w:rsid w:val="00852C51"/>
    <w:rsid w:val="00853565"/>
    <w:rsid w:val="00853ABD"/>
    <w:rsid w:val="00854BEA"/>
    <w:rsid w:val="00855689"/>
    <w:rsid w:val="008568C1"/>
    <w:rsid w:val="00860CD4"/>
    <w:rsid w:val="00861E72"/>
    <w:rsid w:val="00862102"/>
    <w:rsid w:val="00862CE3"/>
    <w:rsid w:val="0086357F"/>
    <w:rsid w:val="00865CBE"/>
    <w:rsid w:val="00865CDF"/>
    <w:rsid w:val="0086715D"/>
    <w:rsid w:val="00867723"/>
    <w:rsid w:val="00867BAA"/>
    <w:rsid w:val="008709C9"/>
    <w:rsid w:val="0087117F"/>
    <w:rsid w:val="00872C70"/>
    <w:rsid w:val="00876BF7"/>
    <w:rsid w:val="00877184"/>
    <w:rsid w:val="00877534"/>
    <w:rsid w:val="008808F8"/>
    <w:rsid w:val="00882AC7"/>
    <w:rsid w:val="00882D1E"/>
    <w:rsid w:val="00882F7F"/>
    <w:rsid w:val="008839CB"/>
    <w:rsid w:val="00883E31"/>
    <w:rsid w:val="008852E1"/>
    <w:rsid w:val="00885523"/>
    <w:rsid w:val="008874F8"/>
    <w:rsid w:val="00887D40"/>
    <w:rsid w:val="00887F42"/>
    <w:rsid w:val="00892574"/>
    <w:rsid w:val="008933DD"/>
    <w:rsid w:val="0089455D"/>
    <w:rsid w:val="008948FE"/>
    <w:rsid w:val="00894C34"/>
    <w:rsid w:val="008A06DA"/>
    <w:rsid w:val="008A1794"/>
    <w:rsid w:val="008A28DE"/>
    <w:rsid w:val="008A2A3A"/>
    <w:rsid w:val="008A2B68"/>
    <w:rsid w:val="008A2C7F"/>
    <w:rsid w:val="008A2DD6"/>
    <w:rsid w:val="008A2E7C"/>
    <w:rsid w:val="008A4019"/>
    <w:rsid w:val="008A41CF"/>
    <w:rsid w:val="008A488E"/>
    <w:rsid w:val="008A4E03"/>
    <w:rsid w:val="008A5A2A"/>
    <w:rsid w:val="008A66B4"/>
    <w:rsid w:val="008B004B"/>
    <w:rsid w:val="008B17FF"/>
    <w:rsid w:val="008B21B5"/>
    <w:rsid w:val="008B3839"/>
    <w:rsid w:val="008B3DA6"/>
    <w:rsid w:val="008B42DF"/>
    <w:rsid w:val="008B4DA2"/>
    <w:rsid w:val="008B679A"/>
    <w:rsid w:val="008C207D"/>
    <w:rsid w:val="008C2756"/>
    <w:rsid w:val="008C2ABE"/>
    <w:rsid w:val="008C2B29"/>
    <w:rsid w:val="008C42FF"/>
    <w:rsid w:val="008C479B"/>
    <w:rsid w:val="008C7FF7"/>
    <w:rsid w:val="008D104D"/>
    <w:rsid w:val="008D127E"/>
    <w:rsid w:val="008D16FA"/>
    <w:rsid w:val="008D1950"/>
    <w:rsid w:val="008D21E3"/>
    <w:rsid w:val="008D2AD0"/>
    <w:rsid w:val="008D3231"/>
    <w:rsid w:val="008D37DA"/>
    <w:rsid w:val="008D3DEE"/>
    <w:rsid w:val="008D41C1"/>
    <w:rsid w:val="008D4D96"/>
    <w:rsid w:val="008D5C8B"/>
    <w:rsid w:val="008D61E7"/>
    <w:rsid w:val="008D623B"/>
    <w:rsid w:val="008D6DC5"/>
    <w:rsid w:val="008D7EC4"/>
    <w:rsid w:val="008E05D9"/>
    <w:rsid w:val="008E2870"/>
    <w:rsid w:val="008E2D4F"/>
    <w:rsid w:val="008E435E"/>
    <w:rsid w:val="008E5129"/>
    <w:rsid w:val="008E5A88"/>
    <w:rsid w:val="008E650F"/>
    <w:rsid w:val="008E666E"/>
    <w:rsid w:val="008E6FF1"/>
    <w:rsid w:val="008F0195"/>
    <w:rsid w:val="008F4B56"/>
    <w:rsid w:val="008F532A"/>
    <w:rsid w:val="008F6091"/>
    <w:rsid w:val="008F6F64"/>
    <w:rsid w:val="00900088"/>
    <w:rsid w:val="00900723"/>
    <w:rsid w:val="00900734"/>
    <w:rsid w:val="0090114D"/>
    <w:rsid w:val="00902A7D"/>
    <w:rsid w:val="00903143"/>
    <w:rsid w:val="00903992"/>
    <w:rsid w:val="00903CED"/>
    <w:rsid w:val="00904BD3"/>
    <w:rsid w:val="0090560C"/>
    <w:rsid w:val="00905D4C"/>
    <w:rsid w:val="009061F2"/>
    <w:rsid w:val="00911200"/>
    <w:rsid w:val="00911C19"/>
    <w:rsid w:val="009128DE"/>
    <w:rsid w:val="00912DD4"/>
    <w:rsid w:val="009138F6"/>
    <w:rsid w:val="0091487F"/>
    <w:rsid w:val="009157B6"/>
    <w:rsid w:val="00916055"/>
    <w:rsid w:val="00917852"/>
    <w:rsid w:val="0092087C"/>
    <w:rsid w:val="00921265"/>
    <w:rsid w:val="009223A7"/>
    <w:rsid w:val="00923A20"/>
    <w:rsid w:val="00923C6E"/>
    <w:rsid w:val="00924293"/>
    <w:rsid w:val="00925305"/>
    <w:rsid w:val="0092540D"/>
    <w:rsid w:val="00926FCB"/>
    <w:rsid w:val="009305E6"/>
    <w:rsid w:val="009315A7"/>
    <w:rsid w:val="0093171D"/>
    <w:rsid w:val="0093187D"/>
    <w:rsid w:val="0093189E"/>
    <w:rsid w:val="009339F9"/>
    <w:rsid w:val="00934071"/>
    <w:rsid w:val="0093482E"/>
    <w:rsid w:val="00936039"/>
    <w:rsid w:val="00936A1F"/>
    <w:rsid w:val="0093770F"/>
    <w:rsid w:val="00937C8A"/>
    <w:rsid w:val="00941AA7"/>
    <w:rsid w:val="00942172"/>
    <w:rsid w:val="00943CF8"/>
    <w:rsid w:val="009441BB"/>
    <w:rsid w:val="00944674"/>
    <w:rsid w:val="00944889"/>
    <w:rsid w:val="00946DF5"/>
    <w:rsid w:val="009500F5"/>
    <w:rsid w:val="0095080A"/>
    <w:rsid w:val="00950B63"/>
    <w:rsid w:val="00950D4A"/>
    <w:rsid w:val="00951FAA"/>
    <w:rsid w:val="00952635"/>
    <w:rsid w:val="00953111"/>
    <w:rsid w:val="00953F47"/>
    <w:rsid w:val="00954147"/>
    <w:rsid w:val="00955D8A"/>
    <w:rsid w:val="00955D9A"/>
    <w:rsid w:val="00956141"/>
    <w:rsid w:val="00956DC5"/>
    <w:rsid w:val="00957209"/>
    <w:rsid w:val="00957BF3"/>
    <w:rsid w:val="00961004"/>
    <w:rsid w:val="009615E5"/>
    <w:rsid w:val="00961F73"/>
    <w:rsid w:val="009646C3"/>
    <w:rsid w:val="009652C2"/>
    <w:rsid w:val="00965593"/>
    <w:rsid w:val="00966018"/>
    <w:rsid w:val="00970763"/>
    <w:rsid w:val="00970876"/>
    <w:rsid w:val="009716C0"/>
    <w:rsid w:val="00971C18"/>
    <w:rsid w:val="009733FF"/>
    <w:rsid w:val="00973B75"/>
    <w:rsid w:val="00973C58"/>
    <w:rsid w:val="00973D24"/>
    <w:rsid w:val="00974E43"/>
    <w:rsid w:val="0097563A"/>
    <w:rsid w:val="00976DDA"/>
    <w:rsid w:val="00976F87"/>
    <w:rsid w:val="00977F18"/>
    <w:rsid w:val="009807EE"/>
    <w:rsid w:val="009811A6"/>
    <w:rsid w:val="00981FF1"/>
    <w:rsid w:val="00982356"/>
    <w:rsid w:val="00983074"/>
    <w:rsid w:val="00983E25"/>
    <w:rsid w:val="00984413"/>
    <w:rsid w:val="00984624"/>
    <w:rsid w:val="00985084"/>
    <w:rsid w:val="0098569A"/>
    <w:rsid w:val="0098592F"/>
    <w:rsid w:val="00985BB5"/>
    <w:rsid w:val="00986BBE"/>
    <w:rsid w:val="0098752B"/>
    <w:rsid w:val="00987A53"/>
    <w:rsid w:val="00990D18"/>
    <w:rsid w:val="00993174"/>
    <w:rsid w:val="009933E8"/>
    <w:rsid w:val="00995458"/>
    <w:rsid w:val="009955F9"/>
    <w:rsid w:val="00995E9D"/>
    <w:rsid w:val="00997C05"/>
    <w:rsid w:val="00997F42"/>
    <w:rsid w:val="009A02E3"/>
    <w:rsid w:val="009A059D"/>
    <w:rsid w:val="009A0739"/>
    <w:rsid w:val="009A19E1"/>
    <w:rsid w:val="009A1F99"/>
    <w:rsid w:val="009A2DBA"/>
    <w:rsid w:val="009A2E04"/>
    <w:rsid w:val="009A3CB2"/>
    <w:rsid w:val="009A4498"/>
    <w:rsid w:val="009A4BFA"/>
    <w:rsid w:val="009A57AB"/>
    <w:rsid w:val="009A6617"/>
    <w:rsid w:val="009A73AB"/>
    <w:rsid w:val="009B06F7"/>
    <w:rsid w:val="009B1D21"/>
    <w:rsid w:val="009B249D"/>
    <w:rsid w:val="009B7101"/>
    <w:rsid w:val="009B7CD9"/>
    <w:rsid w:val="009C0579"/>
    <w:rsid w:val="009C1D2E"/>
    <w:rsid w:val="009C30BC"/>
    <w:rsid w:val="009C4214"/>
    <w:rsid w:val="009C4258"/>
    <w:rsid w:val="009C6317"/>
    <w:rsid w:val="009C7087"/>
    <w:rsid w:val="009C72A3"/>
    <w:rsid w:val="009C73DC"/>
    <w:rsid w:val="009D22B9"/>
    <w:rsid w:val="009D3153"/>
    <w:rsid w:val="009D4900"/>
    <w:rsid w:val="009D4FA9"/>
    <w:rsid w:val="009D5DA3"/>
    <w:rsid w:val="009D6163"/>
    <w:rsid w:val="009D6776"/>
    <w:rsid w:val="009D6E74"/>
    <w:rsid w:val="009D6F58"/>
    <w:rsid w:val="009D7308"/>
    <w:rsid w:val="009D7B14"/>
    <w:rsid w:val="009E1C39"/>
    <w:rsid w:val="009E25AA"/>
    <w:rsid w:val="009E272C"/>
    <w:rsid w:val="009E3D59"/>
    <w:rsid w:val="009E4145"/>
    <w:rsid w:val="009E5830"/>
    <w:rsid w:val="009E693A"/>
    <w:rsid w:val="009E6E78"/>
    <w:rsid w:val="009F050A"/>
    <w:rsid w:val="009F16C4"/>
    <w:rsid w:val="009F1932"/>
    <w:rsid w:val="009F1D6F"/>
    <w:rsid w:val="009F3749"/>
    <w:rsid w:val="009F3D05"/>
    <w:rsid w:val="009F43B4"/>
    <w:rsid w:val="009F43F1"/>
    <w:rsid w:val="009F43FC"/>
    <w:rsid w:val="009F4F04"/>
    <w:rsid w:val="009F5974"/>
    <w:rsid w:val="009F7A42"/>
    <w:rsid w:val="009F7BE0"/>
    <w:rsid w:val="009F7C52"/>
    <w:rsid w:val="009F7ED0"/>
    <w:rsid w:val="00A001C0"/>
    <w:rsid w:val="00A01519"/>
    <w:rsid w:val="00A01600"/>
    <w:rsid w:val="00A01DED"/>
    <w:rsid w:val="00A03B26"/>
    <w:rsid w:val="00A04B35"/>
    <w:rsid w:val="00A053CE"/>
    <w:rsid w:val="00A06CEC"/>
    <w:rsid w:val="00A107BC"/>
    <w:rsid w:val="00A10F0D"/>
    <w:rsid w:val="00A118EF"/>
    <w:rsid w:val="00A122D9"/>
    <w:rsid w:val="00A13731"/>
    <w:rsid w:val="00A13EEA"/>
    <w:rsid w:val="00A14B7D"/>
    <w:rsid w:val="00A15CC0"/>
    <w:rsid w:val="00A15D23"/>
    <w:rsid w:val="00A16318"/>
    <w:rsid w:val="00A1694E"/>
    <w:rsid w:val="00A16A65"/>
    <w:rsid w:val="00A20C78"/>
    <w:rsid w:val="00A22AFB"/>
    <w:rsid w:val="00A277E9"/>
    <w:rsid w:val="00A27BE5"/>
    <w:rsid w:val="00A30229"/>
    <w:rsid w:val="00A3037C"/>
    <w:rsid w:val="00A30EED"/>
    <w:rsid w:val="00A3558E"/>
    <w:rsid w:val="00A3601F"/>
    <w:rsid w:val="00A370B8"/>
    <w:rsid w:val="00A42CE4"/>
    <w:rsid w:val="00A43617"/>
    <w:rsid w:val="00A4581E"/>
    <w:rsid w:val="00A4728E"/>
    <w:rsid w:val="00A47FC5"/>
    <w:rsid w:val="00A50574"/>
    <w:rsid w:val="00A510C5"/>
    <w:rsid w:val="00A53A57"/>
    <w:rsid w:val="00A53C17"/>
    <w:rsid w:val="00A54112"/>
    <w:rsid w:val="00A54394"/>
    <w:rsid w:val="00A543D3"/>
    <w:rsid w:val="00A54B34"/>
    <w:rsid w:val="00A55C43"/>
    <w:rsid w:val="00A55FF4"/>
    <w:rsid w:val="00A5660A"/>
    <w:rsid w:val="00A6037A"/>
    <w:rsid w:val="00A60E90"/>
    <w:rsid w:val="00A60EB2"/>
    <w:rsid w:val="00A610F2"/>
    <w:rsid w:val="00A612CA"/>
    <w:rsid w:val="00A61597"/>
    <w:rsid w:val="00A615E4"/>
    <w:rsid w:val="00A629D9"/>
    <w:rsid w:val="00A6580A"/>
    <w:rsid w:val="00A65945"/>
    <w:rsid w:val="00A6688E"/>
    <w:rsid w:val="00A66B0F"/>
    <w:rsid w:val="00A71181"/>
    <w:rsid w:val="00A71761"/>
    <w:rsid w:val="00A73DDF"/>
    <w:rsid w:val="00A74941"/>
    <w:rsid w:val="00A74EEC"/>
    <w:rsid w:val="00A7556B"/>
    <w:rsid w:val="00A76EC3"/>
    <w:rsid w:val="00A772A8"/>
    <w:rsid w:val="00A77827"/>
    <w:rsid w:val="00A80481"/>
    <w:rsid w:val="00A80900"/>
    <w:rsid w:val="00A80DCF"/>
    <w:rsid w:val="00A822EA"/>
    <w:rsid w:val="00A83269"/>
    <w:rsid w:val="00A840DF"/>
    <w:rsid w:val="00A86F76"/>
    <w:rsid w:val="00A903D9"/>
    <w:rsid w:val="00A90A1E"/>
    <w:rsid w:val="00A91AAC"/>
    <w:rsid w:val="00A93946"/>
    <w:rsid w:val="00A94067"/>
    <w:rsid w:val="00A94115"/>
    <w:rsid w:val="00A941C5"/>
    <w:rsid w:val="00A94634"/>
    <w:rsid w:val="00A9519C"/>
    <w:rsid w:val="00A959DD"/>
    <w:rsid w:val="00A96BCB"/>
    <w:rsid w:val="00A9753D"/>
    <w:rsid w:val="00A9764E"/>
    <w:rsid w:val="00AA0081"/>
    <w:rsid w:val="00AA190A"/>
    <w:rsid w:val="00AA1B8C"/>
    <w:rsid w:val="00AA1CA5"/>
    <w:rsid w:val="00AA1E43"/>
    <w:rsid w:val="00AA2F49"/>
    <w:rsid w:val="00AA3301"/>
    <w:rsid w:val="00AA3A22"/>
    <w:rsid w:val="00AA5972"/>
    <w:rsid w:val="00AA6E2D"/>
    <w:rsid w:val="00AB0A84"/>
    <w:rsid w:val="00AB10B6"/>
    <w:rsid w:val="00AB3652"/>
    <w:rsid w:val="00AB36E0"/>
    <w:rsid w:val="00AB61B2"/>
    <w:rsid w:val="00AC0502"/>
    <w:rsid w:val="00AC0632"/>
    <w:rsid w:val="00AC3681"/>
    <w:rsid w:val="00AC4FB0"/>
    <w:rsid w:val="00AC5CAF"/>
    <w:rsid w:val="00AC6A18"/>
    <w:rsid w:val="00AC6A33"/>
    <w:rsid w:val="00AD1275"/>
    <w:rsid w:val="00AD168A"/>
    <w:rsid w:val="00AD1C9E"/>
    <w:rsid w:val="00AD22E2"/>
    <w:rsid w:val="00AD3057"/>
    <w:rsid w:val="00AD3479"/>
    <w:rsid w:val="00AD39B1"/>
    <w:rsid w:val="00AD3D53"/>
    <w:rsid w:val="00AD5556"/>
    <w:rsid w:val="00AD626B"/>
    <w:rsid w:val="00AE42D3"/>
    <w:rsid w:val="00AE524E"/>
    <w:rsid w:val="00AE5BD9"/>
    <w:rsid w:val="00AE5E31"/>
    <w:rsid w:val="00AE674E"/>
    <w:rsid w:val="00AE78A0"/>
    <w:rsid w:val="00AF04EA"/>
    <w:rsid w:val="00AF31F9"/>
    <w:rsid w:val="00AF50E9"/>
    <w:rsid w:val="00AF5DD0"/>
    <w:rsid w:val="00AF68EC"/>
    <w:rsid w:val="00AF6B72"/>
    <w:rsid w:val="00AF74CE"/>
    <w:rsid w:val="00AF7CE1"/>
    <w:rsid w:val="00B00833"/>
    <w:rsid w:val="00B027C4"/>
    <w:rsid w:val="00B030AC"/>
    <w:rsid w:val="00B030C3"/>
    <w:rsid w:val="00B058E4"/>
    <w:rsid w:val="00B0603B"/>
    <w:rsid w:val="00B1069D"/>
    <w:rsid w:val="00B1080A"/>
    <w:rsid w:val="00B12943"/>
    <w:rsid w:val="00B12A28"/>
    <w:rsid w:val="00B132F8"/>
    <w:rsid w:val="00B15F92"/>
    <w:rsid w:val="00B174B0"/>
    <w:rsid w:val="00B20F22"/>
    <w:rsid w:val="00B21217"/>
    <w:rsid w:val="00B212A6"/>
    <w:rsid w:val="00B2150D"/>
    <w:rsid w:val="00B2250D"/>
    <w:rsid w:val="00B24283"/>
    <w:rsid w:val="00B24FCE"/>
    <w:rsid w:val="00B252A2"/>
    <w:rsid w:val="00B257F9"/>
    <w:rsid w:val="00B25CA7"/>
    <w:rsid w:val="00B25E7E"/>
    <w:rsid w:val="00B266DE"/>
    <w:rsid w:val="00B26B0D"/>
    <w:rsid w:val="00B26EEF"/>
    <w:rsid w:val="00B27A4D"/>
    <w:rsid w:val="00B30232"/>
    <w:rsid w:val="00B305D1"/>
    <w:rsid w:val="00B30EB8"/>
    <w:rsid w:val="00B31833"/>
    <w:rsid w:val="00B36475"/>
    <w:rsid w:val="00B37C9B"/>
    <w:rsid w:val="00B41B4A"/>
    <w:rsid w:val="00B41EDA"/>
    <w:rsid w:val="00B425C0"/>
    <w:rsid w:val="00B4326C"/>
    <w:rsid w:val="00B43642"/>
    <w:rsid w:val="00B438BD"/>
    <w:rsid w:val="00B4546A"/>
    <w:rsid w:val="00B461AB"/>
    <w:rsid w:val="00B463F8"/>
    <w:rsid w:val="00B46F8A"/>
    <w:rsid w:val="00B50593"/>
    <w:rsid w:val="00B505A8"/>
    <w:rsid w:val="00B50711"/>
    <w:rsid w:val="00B51147"/>
    <w:rsid w:val="00B53C8E"/>
    <w:rsid w:val="00B542CF"/>
    <w:rsid w:val="00B552ED"/>
    <w:rsid w:val="00B559D7"/>
    <w:rsid w:val="00B55DB0"/>
    <w:rsid w:val="00B56CB3"/>
    <w:rsid w:val="00B60B39"/>
    <w:rsid w:val="00B614B3"/>
    <w:rsid w:val="00B61644"/>
    <w:rsid w:val="00B6197F"/>
    <w:rsid w:val="00B62F1A"/>
    <w:rsid w:val="00B6346F"/>
    <w:rsid w:val="00B65F2D"/>
    <w:rsid w:val="00B67BD5"/>
    <w:rsid w:val="00B7053A"/>
    <w:rsid w:val="00B70A30"/>
    <w:rsid w:val="00B73805"/>
    <w:rsid w:val="00B73DDE"/>
    <w:rsid w:val="00B75AF0"/>
    <w:rsid w:val="00B774A4"/>
    <w:rsid w:val="00B80046"/>
    <w:rsid w:val="00B802E0"/>
    <w:rsid w:val="00B814BA"/>
    <w:rsid w:val="00B82D00"/>
    <w:rsid w:val="00B82F55"/>
    <w:rsid w:val="00B84DAF"/>
    <w:rsid w:val="00B850CB"/>
    <w:rsid w:val="00B86562"/>
    <w:rsid w:val="00B87E9E"/>
    <w:rsid w:val="00B905CA"/>
    <w:rsid w:val="00B94584"/>
    <w:rsid w:val="00B94B24"/>
    <w:rsid w:val="00B956D5"/>
    <w:rsid w:val="00B95AE2"/>
    <w:rsid w:val="00B97D2D"/>
    <w:rsid w:val="00BA1A46"/>
    <w:rsid w:val="00BA1E5D"/>
    <w:rsid w:val="00BA1F5B"/>
    <w:rsid w:val="00BA2574"/>
    <w:rsid w:val="00BA2BEC"/>
    <w:rsid w:val="00BA2FB4"/>
    <w:rsid w:val="00BA33E4"/>
    <w:rsid w:val="00BA3BC3"/>
    <w:rsid w:val="00BA445F"/>
    <w:rsid w:val="00BA4F2E"/>
    <w:rsid w:val="00BA5424"/>
    <w:rsid w:val="00BA59EC"/>
    <w:rsid w:val="00BA5AF3"/>
    <w:rsid w:val="00BA5C78"/>
    <w:rsid w:val="00BA6A76"/>
    <w:rsid w:val="00BA6BD1"/>
    <w:rsid w:val="00BB0493"/>
    <w:rsid w:val="00BB1B45"/>
    <w:rsid w:val="00BB1F70"/>
    <w:rsid w:val="00BB2E89"/>
    <w:rsid w:val="00BB3401"/>
    <w:rsid w:val="00BB36CF"/>
    <w:rsid w:val="00BB4C10"/>
    <w:rsid w:val="00BB4F9C"/>
    <w:rsid w:val="00BB5D10"/>
    <w:rsid w:val="00BB6111"/>
    <w:rsid w:val="00BB7B6C"/>
    <w:rsid w:val="00BC1641"/>
    <w:rsid w:val="00BC1A93"/>
    <w:rsid w:val="00BC2469"/>
    <w:rsid w:val="00BC293C"/>
    <w:rsid w:val="00BC2E03"/>
    <w:rsid w:val="00BC3C49"/>
    <w:rsid w:val="00BC3D97"/>
    <w:rsid w:val="00BC4382"/>
    <w:rsid w:val="00BC5DFD"/>
    <w:rsid w:val="00BC66CE"/>
    <w:rsid w:val="00BD010E"/>
    <w:rsid w:val="00BD02F3"/>
    <w:rsid w:val="00BD0528"/>
    <w:rsid w:val="00BD0BAD"/>
    <w:rsid w:val="00BD1734"/>
    <w:rsid w:val="00BD1C23"/>
    <w:rsid w:val="00BD4EF0"/>
    <w:rsid w:val="00BD528D"/>
    <w:rsid w:val="00BD6641"/>
    <w:rsid w:val="00BE057E"/>
    <w:rsid w:val="00BE3779"/>
    <w:rsid w:val="00BE3D9C"/>
    <w:rsid w:val="00BE56F6"/>
    <w:rsid w:val="00BE77CE"/>
    <w:rsid w:val="00BE7D53"/>
    <w:rsid w:val="00BF1FBA"/>
    <w:rsid w:val="00BF2C0F"/>
    <w:rsid w:val="00BF3858"/>
    <w:rsid w:val="00BF4080"/>
    <w:rsid w:val="00BF543D"/>
    <w:rsid w:val="00BF598D"/>
    <w:rsid w:val="00BF6C51"/>
    <w:rsid w:val="00BF70E4"/>
    <w:rsid w:val="00BF7DA9"/>
    <w:rsid w:val="00C00942"/>
    <w:rsid w:val="00C00AE0"/>
    <w:rsid w:val="00C00FE1"/>
    <w:rsid w:val="00C01769"/>
    <w:rsid w:val="00C06194"/>
    <w:rsid w:val="00C07395"/>
    <w:rsid w:val="00C12DEE"/>
    <w:rsid w:val="00C13531"/>
    <w:rsid w:val="00C14857"/>
    <w:rsid w:val="00C151B4"/>
    <w:rsid w:val="00C16155"/>
    <w:rsid w:val="00C173A9"/>
    <w:rsid w:val="00C20111"/>
    <w:rsid w:val="00C2089F"/>
    <w:rsid w:val="00C20FC9"/>
    <w:rsid w:val="00C21D96"/>
    <w:rsid w:val="00C2245F"/>
    <w:rsid w:val="00C24B9C"/>
    <w:rsid w:val="00C25786"/>
    <w:rsid w:val="00C25C43"/>
    <w:rsid w:val="00C263D4"/>
    <w:rsid w:val="00C266F0"/>
    <w:rsid w:val="00C27B77"/>
    <w:rsid w:val="00C27B7E"/>
    <w:rsid w:val="00C31369"/>
    <w:rsid w:val="00C31810"/>
    <w:rsid w:val="00C33376"/>
    <w:rsid w:val="00C33FBD"/>
    <w:rsid w:val="00C3462B"/>
    <w:rsid w:val="00C350E1"/>
    <w:rsid w:val="00C35206"/>
    <w:rsid w:val="00C3538D"/>
    <w:rsid w:val="00C35BE7"/>
    <w:rsid w:val="00C36C45"/>
    <w:rsid w:val="00C36EC7"/>
    <w:rsid w:val="00C37C2E"/>
    <w:rsid w:val="00C37FF1"/>
    <w:rsid w:val="00C4021C"/>
    <w:rsid w:val="00C4153D"/>
    <w:rsid w:val="00C41D4E"/>
    <w:rsid w:val="00C42A10"/>
    <w:rsid w:val="00C45273"/>
    <w:rsid w:val="00C45BDB"/>
    <w:rsid w:val="00C464FD"/>
    <w:rsid w:val="00C47076"/>
    <w:rsid w:val="00C47D16"/>
    <w:rsid w:val="00C47E9C"/>
    <w:rsid w:val="00C501C3"/>
    <w:rsid w:val="00C52030"/>
    <w:rsid w:val="00C52156"/>
    <w:rsid w:val="00C52ED2"/>
    <w:rsid w:val="00C53F6E"/>
    <w:rsid w:val="00C544B1"/>
    <w:rsid w:val="00C551D9"/>
    <w:rsid w:val="00C60D59"/>
    <w:rsid w:val="00C6131A"/>
    <w:rsid w:val="00C61474"/>
    <w:rsid w:val="00C61731"/>
    <w:rsid w:val="00C62D46"/>
    <w:rsid w:val="00C63BF6"/>
    <w:rsid w:val="00C63EC2"/>
    <w:rsid w:val="00C65807"/>
    <w:rsid w:val="00C65A54"/>
    <w:rsid w:val="00C65BE3"/>
    <w:rsid w:val="00C6616A"/>
    <w:rsid w:val="00C66195"/>
    <w:rsid w:val="00C70E99"/>
    <w:rsid w:val="00C71B59"/>
    <w:rsid w:val="00C72837"/>
    <w:rsid w:val="00C729FD"/>
    <w:rsid w:val="00C72F41"/>
    <w:rsid w:val="00C72FC8"/>
    <w:rsid w:val="00C7340C"/>
    <w:rsid w:val="00C73B7B"/>
    <w:rsid w:val="00C76751"/>
    <w:rsid w:val="00C7778F"/>
    <w:rsid w:val="00C807C7"/>
    <w:rsid w:val="00C81C5C"/>
    <w:rsid w:val="00C81CE8"/>
    <w:rsid w:val="00C83401"/>
    <w:rsid w:val="00C8487B"/>
    <w:rsid w:val="00C85B39"/>
    <w:rsid w:val="00C85C1A"/>
    <w:rsid w:val="00C8777A"/>
    <w:rsid w:val="00C87DCE"/>
    <w:rsid w:val="00C90A89"/>
    <w:rsid w:val="00C91423"/>
    <w:rsid w:val="00C923D3"/>
    <w:rsid w:val="00C92D04"/>
    <w:rsid w:val="00C93B5F"/>
    <w:rsid w:val="00C93F16"/>
    <w:rsid w:val="00C94CC9"/>
    <w:rsid w:val="00C9751E"/>
    <w:rsid w:val="00CA1DFB"/>
    <w:rsid w:val="00CA2B6B"/>
    <w:rsid w:val="00CA3B77"/>
    <w:rsid w:val="00CA4B84"/>
    <w:rsid w:val="00CA50FB"/>
    <w:rsid w:val="00CA550C"/>
    <w:rsid w:val="00CA5A53"/>
    <w:rsid w:val="00CA6AA9"/>
    <w:rsid w:val="00CA7020"/>
    <w:rsid w:val="00CB201C"/>
    <w:rsid w:val="00CB25A0"/>
    <w:rsid w:val="00CB2788"/>
    <w:rsid w:val="00CB362D"/>
    <w:rsid w:val="00CB41B5"/>
    <w:rsid w:val="00CB5A48"/>
    <w:rsid w:val="00CB6243"/>
    <w:rsid w:val="00CB6355"/>
    <w:rsid w:val="00CB7BF6"/>
    <w:rsid w:val="00CC00E4"/>
    <w:rsid w:val="00CC0A54"/>
    <w:rsid w:val="00CC19E5"/>
    <w:rsid w:val="00CC1AD6"/>
    <w:rsid w:val="00CC2284"/>
    <w:rsid w:val="00CC346B"/>
    <w:rsid w:val="00CC3B4E"/>
    <w:rsid w:val="00CC431E"/>
    <w:rsid w:val="00CC452A"/>
    <w:rsid w:val="00CC61EE"/>
    <w:rsid w:val="00CC7383"/>
    <w:rsid w:val="00CC7E84"/>
    <w:rsid w:val="00CD2E4B"/>
    <w:rsid w:val="00CD312F"/>
    <w:rsid w:val="00CD3361"/>
    <w:rsid w:val="00CD7F8C"/>
    <w:rsid w:val="00CE28A5"/>
    <w:rsid w:val="00CE3291"/>
    <w:rsid w:val="00CE3A46"/>
    <w:rsid w:val="00CE43D8"/>
    <w:rsid w:val="00CE56B5"/>
    <w:rsid w:val="00CE6C73"/>
    <w:rsid w:val="00CE76D3"/>
    <w:rsid w:val="00CE7A4B"/>
    <w:rsid w:val="00CF0EE2"/>
    <w:rsid w:val="00CF2F41"/>
    <w:rsid w:val="00CF375D"/>
    <w:rsid w:val="00CF392C"/>
    <w:rsid w:val="00CF5285"/>
    <w:rsid w:val="00CF6002"/>
    <w:rsid w:val="00CF62D9"/>
    <w:rsid w:val="00CF7303"/>
    <w:rsid w:val="00CF7A69"/>
    <w:rsid w:val="00D011BA"/>
    <w:rsid w:val="00D018DA"/>
    <w:rsid w:val="00D028A9"/>
    <w:rsid w:val="00D02FB5"/>
    <w:rsid w:val="00D036AF"/>
    <w:rsid w:val="00D04995"/>
    <w:rsid w:val="00D05236"/>
    <w:rsid w:val="00D05334"/>
    <w:rsid w:val="00D061A1"/>
    <w:rsid w:val="00D076E2"/>
    <w:rsid w:val="00D101CC"/>
    <w:rsid w:val="00D11A21"/>
    <w:rsid w:val="00D11F61"/>
    <w:rsid w:val="00D11F66"/>
    <w:rsid w:val="00D12785"/>
    <w:rsid w:val="00D13A56"/>
    <w:rsid w:val="00D140EE"/>
    <w:rsid w:val="00D146A7"/>
    <w:rsid w:val="00D14AFE"/>
    <w:rsid w:val="00D14B2C"/>
    <w:rsid w:val="00D14BD8"/>
    <w:rsid w:val="00D1555C"/>
    <w:rsid w:val="00D15880"/>
    <w:rsid w:val="00D15C13"/>
    <w:rsid w:val="00D16123"/>
    <w:rsid w:val="00D171E9"/>
    <w:rsid w:val="00D20D27"/>
    <w:rsid w:val="00D20EC2"/>
    <w:rsid w:val="00D23017"/>
    <w:rsid w:val="00D2420F"/>
    <w:rsid w:val="00D25D2A"/>
    <w:rsid w:val="00D261DE"/>
    <w:rsid w:val="00D26905"/>
    <w:rsid w:val="00D26FB8"/>
    <w:rsid w:val="00D3036C"/>
    <w:rsid w:val="00D306FE"/>
    <w:rsid w:val="00D335E4"/>
    <w:rsid w:val="00D33E54"/>
    <w:rsid w:val="00D36324"/>
    <w:rsid w:val="00D36C11"/>
    <w:rsid w:val="00D36C81"/>
    <w:rsid w:val="00D3710A"/>
    <w:rsid w:val="00D374D8"/>
    <w:rsid w:val="00D37510"/>
    <w:rsid w:val="00D4697B"/>
    <w:rsid w:val="00D506ED"/>
    <w:rsid w:val="00D50756"/>
    <w:rsid w:val="00D51ED3"/>
    <w:rsid w:val="00D531C8"/>
    <w:rsid w:val="00D54991"/>
    <w:rsid w:val="00D561FF"/>
    <w:rsid w:val="00D5668C"/>
    <w:rsid w:val="00D60225"/>
    <w:rsid w:val="00D62B10"/>
    <w:rsid w:val="00D62B5B"/>
    <w:rsid w:val="00D65547"/>
    <w:rsid w:val="00D67F10"/>
    <w:rsid w:val="00D72C18"/>
    <w:rsid w:val="00D73ABF"/>
    <w:rsid w:val="00D75B0A"/>
    <w:rsid w:val="00D75B6D"/>
    <w:rsid w:val="00D761F2"/>
    <w:rsid w:val="00D770E2"/>
    <w:rsid w:val="00D809D2"/>
    <w:rsid w:val="00D81088"/>
    <w:rsid w:val="00D8281B"/>
    <w:rsid w:val="00D8341D"/>
    <w:rsid w:val="00D83D45"/>
    <w:rsid w:val="00D852F5"/>
    <w:rsid w:val="00D85312"/>
    <w:rsid w:val="00D85860"/>
    <w:rsid w:val="00D85E30"/>
    <w:rsid w:val="00D87A17"/>
    <w:rsid w:val="00D918FA"/>
    <w:rsid w:val="00D92229"/>
    <w:rsid w:val="00D923FE"/>
    <w:rsid w:val="00D92C47"/>
    <w:rsid w:val="00D93AFE"/>
    <w:rsid w:val="00D9473F"/>
    <w:rsid w:val="00D94B80"/>
    <w:rsid w:val="00D94BA9"/>
    <w:rsid w:val="00D94C72"/>
    <w:rsid w:val="00D950D0"/>
    <w:rsid w:val="00D96D5E"/>
    <w:rsid w:val="00D96E99"/>
    <w:rsid w:val="00D976A8"/>
    <w:rsid w:val="00DA1151"/>
    <w:rsid w:val="00DA2A79"/>
    <w:rsid w:val="00DA2D25"/>
    <w:rsid w:val="00DA2D8D"/>
    <w:rsid w:val="00DA51AB"/>
    <w:rsid w:val="00DA54C6"/>
    <w:rsid w:val="00DB11A3"/>
    <w:rsid w:val="00DB29BA"/>
    <w:rsid w:val="00DB32B1"/>
    <w:rsid w:val="00DB387A"/>
    <w:rsid w:val="00DB690F"/>
    <w:rsid w:val="00DB69E3"/>
    <w:rsid w:val="00DB782F"/>
    <w:rsid w:val="00DC1954"/>
    <w:rsid w:val="00DC21D7"/>
    <w:rsid w:val="00DC25C9"/>
    <w:rsid w:val="00DC41A7"/>
    <w:rsid w:val="00DC4619"/>
    <w:rsid w:val="00DC4F25"/>
    <w:rsid w:val="00DC661A"/>
    <w:rsid w:val="00DC686C"/>
    <w:rsid w:val="00DD044B"/>
    <w:rsid w:val="00DD0B26"/>
    <w:rsid w:val="00DD45E6"/>
    <w:rsid w:val="00DD54C9"/>
    <w:rsid w:val="00DD68F7"/>
    <w:rsid w:val="00DE0081"/>
    <w:rsid w:val="00DE058C"/>
    <w:rsid w:val="00DE0A0A"/>
    <w:rsid w:val="00DE101C"/>
    <w:rsid w:val="00DE26C9"/>
    <w:rsid w:val="00DE2A18"/>
    <w:rsid w:val="00DE35B6"/>
    <w:rsid w:val="00DE3F82"/>
    <w:rsid w:val="00DE43E2"/>
    <w:rsid w:val="00DE5697"/>
    <w:rsid w:val="00DE5D67"/>
    <w:rsid w:val="00DE666B"/>
    <w:rsid w:val="00DE7295"/>
    <w:rsid w:val="00DE7941"/>
    <w:rsid w:val="00DF0677"/>
    <w:rsid w:val="00DF1983"/>
    <w:rsid w:val="00DF2AFF"/>
    <w:rsid w:val="00DF302D"/>
    <w:rsid w:val="00DF327F"/>
    <w:rsid w:val="00DF3681"/>
    <w:rsid w:val="00DF37E8"/>
    <w:rsid w:val="00DF4324"/>
    <w:rsid w:val="00DF46C2"/>
    <w:rsid w:val="00DF490A"/>
    <w:rsid w:val="00DF5A2B"/>
    <w:rsid w:val="00DF71C3"/>
    <w:rsid w:val="00DF7366"/>
    <w:rsid w:val="00E006AF"/>
    <w:rsid w:val="00E00B8C"/>
    <w:rsid w:val="00E00C75"/>
    <w:rsid w:val="00E02A99"/>
    <w:rsid w:val="00E02C13"/>
    <w:rsid w:val="00E02C25"/>
    <w:rsid w:val="00E032AD"/>
    <w:rsid w:val="00E04590"/>
    <w:rsid w:val="00E049FE"/>
    <w:rsid w:val="00E05524"/>
    <w:rsid w:val="00E0582B"/>
    <w:rsid w:val="00E0651B"/>
    <w:rsid w:val="00E06E7E"/>
    <w:rsid w:val="00E12876"/>
    <w:rsid w:val="00E13D9A"/>
    <w:rsid w:val="00E15406"/>
    <w:rsid w:val="00E1687E"/>
    <w:rsid w:val="00E17B6B"/>
    <w:rsid w:val="00E205C3"/>
    <w:rsid w:val="00E211A8"/>
    <w:rsid w:val="00E21297"/>
    <w:rsid w:val="00E22BFC"/>
    <w:rsid w:val="00E23036"/>
    <w:rsid w:val="00E23177"/>
    <w:rsid w:val="00E23B7C"/>
    <w:rsid w:val="00E254D4"/>
    <w:rsid w:val="00E26CA2"/>
    <w:rsid w:val="00E27A29"/>
    <w:rsid w:val="00E27A6A"/>
    <w:rsid w:val="00E27E20"/>
    <w:rsid w:val="00E3006D"/>
    <w:rsid w:val="00E30805"/>
    <w:rsid w:val="00E30F4B"/>
    <w:rsid w:val="00E31319"/>
    <w:rsid w:val="00E31F9A"/>
    <w:rsid w:val="00E32E16"/>
    <w:rsid w:val="00E3324B"/>
    <w:rsid w:val="00E3426D"/>
    <w:rsid w:val="00E34AF6"/>
    <w:rsid w:val="00E34DAC"/>
    <w:rsid w:val="00E35132"/>
    <w:rsid w:val="00E35274"/>
    <w:rsid w:val="00E35FB8"/>
    <w:rsid w:val="00E3679B"/>
    <w:rsid w:val="00E369FA"/>
    <w:rsid w:val="00E36C1D"/>
    <w:rsid w:val="00E41C22"/>
    <w:rsid w:val="00E43732"/>
    <w:rsid w:val="00E45137"/>
    <w:rsid w:val="00E45171"/>
    <w:rsid w:val="00E45D2C"/>
    <w:rsid w:val="00E45FB1"/>
    <w:rsid w:val="00E46713"/>
    <w:rsid w:val="00E46EB9"/>
    <w:rsid w:val="00E474BF"/>
    <w:rsid w:val="00E5092F"/>
    <w:rsid w:val="00E50FEE"/>
    <w:rsid w:val="00E51DBF"/>
    <w:rsid w:val="00E53B8F"/>
    <w:rsid w:val="00E53F85"/>
    <w:rsid w:val="00E5413A"/>
    <w:rsid w:val="00E551F8"/>
    <w:rsid w:val="00E552ED"/>
    <w:rsid w:val="00E5637F"/>
    <w:rsid w:val="00E60312"/>
    <w:rsid w:val="00E60915"/>
    <w:rsid w:val="00E64E1E"/>
    <w:rsid w:val="00E65F57"/>
    <w:rsid w:val="00E67149"/>
    <w:rsid w:val="00E6782E"/>
    <w:rsid w:val="00E71F84"/>
    <w:rsid w:val="00E7338E"/>
    <w:rsid w:val="00E7376D"/>
    <w:rsid w:val="00E7409A"/>
    <w:rsid w:val="00E7435D"/>
    <w:rsid w:val="00E74E36"/>
    <w:rsid w:val="00E7634C"/>
    <w:rsid w:val="00E76D32"/>
    <w:rsid w:val="00E76E77"/>
    <w:rsid w:val="00E82314"/>
    <w:rsid w:val="00E82B73"/>
    <w:rsid w:val="00E83EB6"/>
    <w:rsid w:val="00E84F2E"/>
    <w:rsid w:val="00E85380"/>
    <w:rsid w:val="00E874B9"/>
    <w:rsid w:val="00E87711"/>
    <w:rsid w:val="00E91222"/>
    <w:rsid w:val="00E91FE6"/>
    <w:rsid w:val="00E929E5"/>
    <w:rsid w:val="00E92CA6"/>
    <w:rsid w:val="00E92FFF"/>
    <w:rsid w:val="00E9304D"/>
    <w:rsid w:val="00E93860"/>
    <w:rsid w:val="00E93868"/>
    <w:rsid w:val="00E95767"/>
    <w:rsid w:val="00E95B40"/>
    <w:rsid w:val="00E9617F"/>
    <w:rsid w:val="00E964B9"/>
    <w:rsid w:val="00E96BBA"/>
    <w:rsid w:val="00E9723B"/>
    <w:rsid w:val="00EA0278"/>
    <w:rsid w:val="00EA0B5C"/>
    <w:rsid w:val="00EA0F14"/>
    <w:rsid w:val="00EA12DF"/>
    <w:rsid w:val="00EA150A"/>
    <w:rsid w:val="00EA534E"/>
    <w:rsid w:val="00EA6922"/>
    <w:rsid w:val="00EA7523"/>
    <w:rsid w:val="00EA770C"/>
    <w:rsid w:val="00EA7875"/>
    <w:rsid w:val="00EA7AD9"/>
    <w:rsid w:val="00EA7CAC"/>
    <w:rsid w:val="00EB03DF"/>
    <w:rsid w:val="00EB08D2"/>
    <w:rsid w:val="00EB36FA"/>
    <w:rsid w:val="00EB3A46"/>
    <w:rsid w:val="00EB65D0"/>
    <w:rsid w:val="00EC2F78"/>
    <w:rsid w:val="00EC2FC5"/>
    <w:rsid w:val="00EC370A"/>
    <w:rsid w:val="00EC7E05"/>
    <w:rsid w:val="00ED002A"/>
    <w:rsid w:val="00ED0EED"/>
    <w:rsid w:val="00ED1D2F"/>
    <w:rsid w:val="00ED3EC2"/>
    <w:rsid w:val="00ED5068"/>
    <w:rsid w:val="00ED5637"/>
    <w:rsid w:val="00ED6156"/>
    <w:rsid w:val="00ED7786"/>
    <w:rsid w:val="00EE1121"/>
    <w:rsid w:val="00EE2376"/>
    <w:rsid w:val="00EE406E"/>
    <w:rsid w:val="00EE523F"/>
    <w:rsid w:val="00EE53F6"/>
    <w:rsid w:val="00EE61B3"/>
    <w:rsid w:val="00EE6324"/>
    <w:rsid w:val="00EE6B98"/>
    <w:rsid w:val="00EE6C6D"/>
    <w:rsid w:val="00EE72AC"/>
    <w:rsid w:val="00EE769A"/>
    <w:rsid w:val="00EF051A"/>
    <w:rsid w:val="00EF0DFA"/>
    <w:rsid w:val="00EF2371"/>
    <w:rsid w:val="00EF4790"/>
    <w:rsid w:val="00EF5080"/>
    <w:rsid w:val="00EF5624"/>
    <w:rsid w:val="00EF596E"/>
    <w:rsid w:val="00EF6584"/>
    <w:rsid w:val="00EF65D0"/>
    <w:rsid w:val="00EF7882"/>
    <w:rsid w:val="00EF7B93"/>
    <w:rsid w:val="00EF7DEF"/>
    <w:rsid w:val="00F001AF"/>
    <w:rsid w:val="00F0392A"/>
    <w:rsid w:val="00F03CCE"/>
    <w:rsid w:val="00F04AC4"/>
    <w:rsid w:val="00F04B82"/>
    <w:rsid w:val="00F054E7"/>
    <w:rsid w:val="00F06A65"/>
    <w:rsid w:val="00F073D0"/>
    <w:rsid w:val="00F10EE7"/>
    <w:rsid w:val="00F10F77"/>
    <w:rsid w:val="00F111B9"/>
    <w:rsid w:val="00F119A4"/>
    <w:rsid w:val="00F11DD8"/>
    <w:rsid w:val="00F14389"/>
    <w:rsid w:val="00F143D0"/>
    <w:rsid w:val="00F15440"/>
    <w:rsid w:val="00F15692"/>
    <w:rsid w:val="00F15BD7"/>
    <w:rsid w:val="00F15FC5"/>
    <w:rsid w:val="00F212B9"/>
    <w:rsid w:val="00F225F4"/>
    <w:rsid w:val="00F22B0A"/>
    <w:rsid w:val="00F2468B"/>
    <w:rsid w:val="00F268C0"/>
    <w:rsid w:val="00F270EC"/>
    <w:rsid w:val="00F310C9"/>
    <w:rsid w:val="00F31444"/>
    <w:rsid w:val="00F336AA"/>
    <w:rsid w:val="00F3551A"/>
    <w:rsid w:val="00F35E0D"/>
    <w:rsid w:val="00F361C9"/>
    <w:rsid w:val="00F3701A"/>
    <w:rsid w:val="00F3730E"/>
    <w:rsid w:val="00F37426"/>
    <w:rsid w:val="00F40BA1"/>
    <w:rsid w:val="00F41226"/>
    <w:rsid w:val="00F4140F"/>
    <w:rsid w:val="00F42EBA"/>
    <w:rsid w:val="00F44A58"/>
    <w:rsid w:val="00F501E8"/>
    <w:rsid w:val="00F50F96"/>
    <w:rsid w:val="00F51407"/>
    <w:rsid w:val="00F5277D"/>
    <w:rsid w:val="00F546D2"/>
    <w:rsid w:val="00F54A3A"/>
    <w:rsid w:val="00F55051"/>
    <w:rsid w:val="00F551C6"/>
    <w:rsid w:val="00F557EF"/>
    <w:rsid w:val="00F559ED"/>
    <w:rsid w:val="00F565CC"/>
    <w:rsid w:val="00F56A02"/>
    <w:rsid w:val="00F573BF"/>
    <w:rsid w:val="00F57796"/>
    <w:rsid w:val="00F57D7F"/>
    <w:rsid w:val="00F6083C"/>
    <w:rsid w:val="00F60A01"/>
    <w:rsid w:val="00F60CEE"/>
    <w:rsid w:val="00F60EC6"/>
    <w:rsid w:val="00F61462"/>
    <w:rsid w:val="00F65F12"/>
    <w:rsid w:val="00F66EE7"/>
    <w:rsid w:val="00F724E9"/>
    <w:rsid w:val="00F72EF7"/>
    <w:rsid w:val="00F74369"/>
    <w:rsid w:val="00F768B7"/>
    <w:rsid w:val="00F76B77"/>
    <w:rsid w:val="00F76D85"/>
    <w:rsid w:val="00F775F4"/>
    <w:rsid w:val="00F81C15"/>
    <w:rsid w:val="00F83D4D"/>
    <w:rsid w:val="00F84A0F"/>
    <w:rsid w:val="00F8590E"/>
    <w:rsid w:val="00F8730E"/>
    <w:rsid w:val="00F8799B"/>
    <w:rsid w:val="00F879B0"/>
    <w:rsid w:val="00F909BD"/>
    <w:rsid w:val="00F90D03"/>
    <w:rsid w:val="00F927D7"/>
    <w:rsid w:val="00F93101"/>
    <w:rsid w:val="00F934C2"/>
    <w:rsid w:val="00F93E8F"/>
    <w:rsid w:val="00F956FC"/>
    <w:rsid w:val="00F978E4"/>
    <w:rsid w:val="00FA00F6"/>
    <w:rsid w:val="00FA02B9"/>
    <w:rsid w:val="00FA072F"/>
    <w:rsid w:val="00FA1985"/>
    <w:rsid w:val="00FA25F3"/>
    <w:rsid w:val="00FA289E"/>
    <w:rsid w:val="00FA2952"/>
    <w:rsid w:val="00FA2FF4"/>
    <w:rsid w:val="00FA4C63"/>
    <w:rsid w:val="00FA5FB3"/>
    <w:rsid w:val="00FA6346"/>
    <w:rsid w:val="00FA63B1"/>
    <w:rsid w:val="00FA6769"/>
    <w:rsid w:val="00FA714E"/>
    <w:rsid w:val="00FB0250"/>
    <w:rsid w:val="00FB0C77"/>
    <w:rsid w:val="00FB1E14"/>
    <w:rsid w:val="00FB24F1"/>
    <w:rsid w:val="00FB3DFA"/>
    <w:rsid w:val="00FB4CD7"/>
    <w:rsid w:val="00FB51FE"/>
    <w:rsid w:val="00FB654F"/>
    <w:rsid w:val="00FB79D4"/>
    <w:rsid w:val="00FC0143"/>
    <w:rsid w:val="00FC036A"/>
    <w:rsid w:val="00FC0E89"/>
    <w:rsid w:val="00FC14D9"/>
    <w:rsid w:val="00FC1B25"/>
    <w:rsid w:val="00FC2CB7"/>
    <w:rsid w:val="00FC4380"/>
    <w:rsid w:val="00FC4389"/>
    <w:rsid w:val="00FC4628"/>
    <w:rsid w:val="00FC46FA"/>
    <w:rsid w:val="00FC4C08"/>
    <w:rsid w:val="00FC5DE1"/>
    <w:rsid w:val="00FC7CDF"/>
    <w:rsid w:val="00FC7F77"/>
    <w:rsid w:val="00FD1256"/>
    <w:rsid w:val="00FD15B1"/>
    <w:rsid w:val="00FD5217"/>
    <w:rsid w:val="00FD5269"/>
    <w:rsid w:val="00FD5744"/>
    <w:rsid w:val="00FD6485"/>
    <w:rsid w:val="00FE04BD"/>
    <w:rsid w:val="00FE063F"/>
    <w:rsid w:val="00FE0A8F"/>
    <w:rsid w:val="00FE0CE5"/>
    <w:rsid w:val="00FE1617"/>
    <w:rsid w:val="00FE2FB0"/>
    <w:rsid w:val="00FE3128"/>
    <w:rsid w:val="00FE6B92"/>
    <w:rsid w:val="00FF1C8B"/>
    <w:rsid w:val="00FF2142"/>
    <w:rsid w:val="00FF24AD"/>
    <w:rsid w:val="00FF30AD"/>
    <w:rsid w:val="00FF326B"/>
    <w:rsid w:val="00FF4276"/>
    <w:rsid w:val="00FF767B"/>
    <w:rsid w:val="00FF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E93B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14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ditorsNote">
    <w:name w:val="Editor's Note"/>
    <w:basedOn w:val="Normal"/>
    <w:rsid w:val="00FC0143"/>
    <w:pPr>
      <w:keepLines/>
      <w:ind w:left="1135" w:hanging="851"/>
    </w:pPr>
    <w:rPr>
      <w:color w:val="FF0000"/>
    </w:rPr>
  </w:style>
  <w:style w:type="paragraph" w:customStyle="1" w:styleId="TAL">
    <w:name w:val="TAL"/>
    <w:basedOn w:val="Normal"/>
    <w:rsid w:val="00FC0143"/>
    <w:pPr>
      <w:keepNext/>
      <w:keepLines/>
    </w:pPr>
    <w:rPr>
      <w:rFonts w:ascii="Arial" w:hAnsi="Arial"/>
      <w:sz w:val="18"/>
    </w:rPr>
  </w:style>
  <w:style w:type="paragraph" w:customStyle="1" w:styleId="TAH">
    <w:name w:val="TAH"/>
    <w:basedOn w:val="Normal"/>
    <w:rsid w:val="00FC0143"/>
    <w:pPr>
      <w:keepNext/>
      <w:keepLines/>
      <w:jc w:val="center"/>
    </w:pPr>
    <w:rPr>
      <w:rFonts w:ascii="Arial" w:hAnsi="Arial"/>
      <w:b/>
      <w:sz w:val="18"/>
    </w:rPr>
  </w:style>
  <w:style w:type="character" w:styleId="lev">
    <w:name w:val="Strong"/>
    <w:basedOn w:val="Policepardfaut"/>
    <w:uiPriority w:val="22"/>
    <w:qFormat/>
    <w:rsid w:val="00995458"/>
    <w:rPr>
      <w:b/>
      <w:bCs/>
    </w:rPr>
  </w:style>
  <w:style w:type="character" w:styleId="Lienhypertexte">
    <w:name w:val="Hyperlink"/>
    <w:basedOn w:val="Policepardfaut"/>
    <w:uiPriority w:val="99"/>
    <w:unhideWhenUsed/>
    <w:rsid w:val="00995458"/>
    <w:rPr>
      <w:color w:val="0000FF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995458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2B5270"/>
    <w:rPr>
      <w:color w:val="800080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6742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67422"/>
    <w:rPr>
      <w:rFonts w:ascii="Segoe UI" w:eastAsia="Times New Roman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014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ditorsNote">
    <w:name w:val="Editor's Note"/>
    <w:basedOn w:val="Normal"/>
    <w:rsid w:val="00FC0143"/>
    <w:pPr>
      <w:keepLines/>
      <w:ind w:left="1135" w:hanging="851"/>
    </w:pPr>
    <w:rPr>
      <w:color w:val="FF0000"/>
    </w:rPr>
  </w:style>
  <w:style w:type="paragraph" w:customStyle="1" w:styleId="TAL">
    <w:name w:val="TAL"/>
    <w:basedOn w:val="Normal"/>
    <w:rsid w:val="00FC0143"/>
    <w:pPr>
      <w:keepNext/>
      <w:keepLines/>
    </w:pPr>
    <w:rPr>
      <w:rFonts w:ascii="Arial" w:hAnsi="Arial"/>
      <w:sz w:val="18"/>
    </w:rPr>
  </w:style>
  <w:style w:type="paragraph" w:customStyle="1" w:styleId="TAH">
    <w:name w:val="TAH"/>
    <w:basedOn w:val="Normal"/>
    <w:rsid w:val="00FC0143"/>
    <w:pPr>
      <w:keepNext/>
      <w:keepLines/>
      <w:jc w:val="center"/>
    </w:pPr>
    <w:rPr>
      <w:rFonts w:ascii="Arial" w:hAnsi="Arial"/>
      <w:b/>
      <w:sz w:val="18"/>
    </w:rPr>
  </w:style>
  <w:style w:type="character" w:styleId="lev">
    <w:name w:val="Strong"/>
    <w:basedOn w:val="Policepardfaut"/>
    <w:uiPriority w:val="22"/>
    <w:qFormat/>
    <w:rsid w:val="00995458"/>
    <w:rPr>
      <w:b/>
      <w:bCs/>
    </w:rPr>
  </w:style>
  <w:style w:type="character" w:styleId="Lienhypertexte">
    <w:name w:val="Hyperlink"/>
    <w:basedOn w:val="Policepardfaut"/>
    <w:uiPriority w:val="99"/>
    <w:unhideWhenUsed/>
    <w:rsid w:val="00995458"/>
    <w:rPr>
      <w:color w:val="0000FF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995458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2B5270"/>
    <w:rPr>
      <w:color w:val="800080" w:themeColor="followed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6742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67422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8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Relationship Id="rId18" Type="http://schemas.openxmlformats.org/officeDocument/2006/relationships/hyperlink" Target="file:///C:\Users\andreik\Downloads\andreik@amdocs.com" TargetMode="Externa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Relationship Id="rId17" Type="http://schemas.openxmlformats.org/officeDocument/2006/relationships/hyperlink" Target="mailto:michela.bevilacqua@ericsson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s://eur01.safelinks.protection.outlook.com/?url=https%3A%2F%2Fwiki.onap.org%2Fdisplay%2FDW%2FONAP%2BNon-MANO%2BArtifacts%2BSet%2BIdentifiers&amp;data=02%7C01%7CAndrei.Kojukhov%40amdocs.com%7C11c891dc1dab4249902908d75186648c%7Cc8eca3ca127646d59d9da0f2a028920f%7C0%7C0%7C637067509974207198&amp;sdata=KFWhqpRkplzOBru9TZZ9KGjiZWheMQcs9Bt3MpIRsns%3D&amp;reserved=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96F192EF9B4448D831491EAA46314" ma:contentTypeVersion="13" ma:contentTypeDescription="Create a new document." ma:contentTypeScope="" ma:versionID="8dae91ce4c71b0d592461516964065f9">
  <xsd:schema xmlns:xsd="http://www.w3.org/2001/XMLSchema" xmlns:xs="http://www.w3.org/2001/XMLSchema" xmlns:p="http://schemas.microsoft.com/office/2006/metadata/properties" xmlns:ns3="66c542cf-833e-421e-9dd9-86d28837ddda" xmlns:ns4="6b64e811-d582-43e3-a10a-945023a18a83" targetNamespace="http://schemas.microsoft.com/office/2006/metadata/properties" ma:root="true" ma:fieldsID="50dc8b5384506bc5db6d6e556837fbc5" ns3:_="" ns4:_="">
    <xsd:import namespace="66c542cf-833e-421e-9dd9-86d28837ddda"/>
    <xsd:import namespace="6b64e811-d582-43e3-a10a-945023a18a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542cf-833e-421e-9dd9-86d28837dd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4e811-d582-43e3-a10a-945023a18a8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85934A-28F8-4E63-862B-3B38F1C16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542cf-833e-421e-9dd9-86d28837ddda"/>
    <ds:schemaRef ds:uri="6b64e811-d582-43e3-a10a-945023a18a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BB85C1-784C-4405-96DD-A8AE3250B1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93A05-0216-4FA6-81D0-A302321D68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46</Words>
  <Characters>3555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RANGE FT Group</Company>
  <LinksUpToDate>false</LinksUpToDate>
  <CharactersWithSpaces>4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ion0307</dc:creator>
  <cp:lastModifiedBy>BC</cp:lastModifiedBy>
  <cp:revision>3</cp:revision>
  <dcterms:created xsi:type="dcterms:W3CDTF">2020-06-29T08:56:00Z</dcterms:created>
  <dcterms:modified xsi:type="dcterms:W3CDTF">2020-06-2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696F192EF9B4448D831491EAA46314</vt:lpwstr>
  </property>
</Properties>
</file>